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37ED3" w14:textId="68076335" w:rsidR="00CF6200" w:rsidRPr="00FA1235" w:rsidRDefault="00044F93" w:rsidP="00AB36A9">
      <w:pPr>
        <w:spacing w:after="6"/>
        <w:ind w:left="720" w:right="1089"/>
        <w:jc w:val="center"/>
        <w:rPr>
          <w:rFonts w:eastAsia="Calibri" w:cstheme="minorHAnsi"/>
          <w:b/>
          <w:color w:val="000000"/>
          <w:lang w:val="en-US"/>
        </w:rPr>
      </w:pPr>
      <w:bookmarkStart w:id="0" w:name="_Hlk23225"/>
      <w:r>
        <w:rPr>
          <w:rFonts w:eastAsia="Times New Roman" w:cstheme="minorHAnsi"/>
          <w:b/>
          <w:bCs/>
          <w:color w:val="000000"/>
          <w:lang w:val="en-US"/>
        </w:rPr>
        <w:t>Python-MATLAB (matlab.engine)</w:t>
      </w:r>
    </w:p>
    <w:bookmarkEnd w:id="0" w:displacedByCustomXml="next"/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IN"/>
        </w:rPr>
        <w:id w:val="-2392488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755E69" w14:textId="77777777" w:rsidR="00EC498B" w:rsidRPr="00FA1235" w:rsidRDefault="00F0368F" w:rsidP="00B52978">
          <w:pPr>
            <w:pStyle w:val="TOCHeading"/>
            <w:rPr>
              <w:rFonts w:asciiTheme="minorHAnsi" w:hAnsiTheme="minorHAnsi" w:cstheme="minorHAnsi"/>
              <w:sz w:val="22"/>
              <w:szCs w:val="22"/>
            </w:rPr>
          </w:pPr>
          <w:r w:rsidRPr="00FA1235">
            <w:rPr>
              <w:rFonts w:asciiTheme="minorHAnsi" w:hAnsiTheme="minorHAnsi" w:cstheme="minorHAnsi"/>
              <w:sz w:val="22"/>
              <w:szCs w:val="22"/>
            </w:rPr>
            <w:t>Contents</w:t>
          </w:r>
        </w:p>
        <w:p w14:paraId="6BC703B1" w14:textId="03675030" w:rsidR="00671F1B" w:rsidRDefault="00F0368F">
          <w:pPr>
            <w:pStyle w:val="TOC1"/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r w:rsidRPr="00FA1235">
            <w:rPr>
              <w:rFonts w:cstheme="minorHAnsi"/>
              <w:b/>
              <w:bCs/>
              <w:noProof/>
            </w:rPr>
            <w:fldChar w:fldCharType="begin"/>
          </w:r>
          <w:r w:rsidRPr="00FA1235">
            <w:rPr>
              <w:rFonts w:cstheme="minorHAnsi"/>
              <w:b/>
              <w:bCs/>
              <w:noProof/>
            </w:rPr>
            <w:instrText xml:space="preserve"> TOC \o "1-3" \h \z \u </w:instrText>
          </w:r>
          <w:r w:rsidRPr="00FA1235">
            <w:rPr>
              <w:rFonts w:cstheme="minorHAnsi"/>
              <w:b/>
              <w:bCs/>
              <w:noProof/>
            </w:rPr>
            <w:fldChar w:fldCharType="separate"/>
          </w:r>
          <w:hyperlink w:anchor="_Toc134099002" w:history="1">
            <w:r w:rsidR="00671F1B" w:rsidRPr="00D90C0A">
              <w:rPr>
                <w:rStyle w:val="Hyperlink"/>
                <w:rFonts w:cstheme="minorHAnsi"/>
                <w:b/>
                <w:noProof/>
              </w:rPr>
              <w:t>Section 1- Basic Introduction</w:t>
            </w:r>
            <w:r w:rsidR="00671F1B">
              <w:rPr>
                <w:noProof/>
                <w:webHidden/>
              </w:rPr>
              <w:tab/>
            </w:r>
            <w:r w:rsidR="00671F1B">
              <w:rPr>
                <w:noProof/>
                <w:webHidden/>
              </w:rPr>
              <w:fldChar w:fldCharType="begin"/>
            </w:r>
            <w:r w:rsidR="00671F1B">
              <w:rPr>
                <w:noProof/>
                <w:webHidden/>
              </w:rPr>
              <w:instrText xml:space="preserve"> PAGEREF _Toc134099002 \h </w:instrText>
            </w:r>
            <w:r w:rsidR="00671F1B">
              <w:rPr>
                <w:noProof/>
                <w:webHidden/>
              </w:rPr>
            </w:r>
            <w:r w:rsidR="00671F1B">
              <w:rPr>
                <w:noProof/>
                <w:webHidden/>
              </w:rPr>
              <w:fldChar w:fldCharType="separate"/>
            </w:r>
            <w:r w:rsidR="00671F1B">
              <w:rPr>
                <w:noProof/>
                <w:webHidden/>
              </w:rPr>
              <w:t>3</w:t>
            </w:r>
            <w:r w:rsidR="00671F1B">
              <w:rPr>
                <w:noProof/>
                <w:webHidden/>
              </w:rPr>
              <w:fldChar w:fldCharType="end"/>
            </w:r>
          </w:hyperlink>
        </w:p>
        <w:p w14:paraId="4CE57F62" w14:textId="38FC5147" w:rsidR="00671F1B" w:rsidRDefault="00671F1B">
          <w:pPr>
            <w:pStyle w:val="TOC1"/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34099003" w:history="1">
            <w:r w:rsidRPr="00D90C0A">
              <w:rPr>
                <w:rStyle w:val="Hyperlink"/>
                <w:rFonts w:cstheme="minorHAnsi"/>
                <w:b/>
                <w:noProof/>
              </w:rPr>
              <w:t>Section 3- CAN Message Fram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099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4A39A" w14:textId="54C90C5E" w:rsidR="00671F1B" w:rsidRDefault="00671F1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34099004" w:history="1">
            <w:r w:rsidRPr="00D90C0A">
              <w:rPr>
                <w:rStyle w:val="Hyperlink"/>
                <w:b/>
                <w:noProof/>
              </w:rPr>
              <w:t>3.2 Extended CAN Protocol for Data and Remote Frame-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099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50BFC" w14:textId="7B4F600A" w:rsidR="00671F1B" w:rsidRDefault="00671F1B">
          <w:pPr>
            <w:pStyle w:val="TOC1"/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34099005" w:history="1">
            <w:r w:rsidRPr="00D90C0A">
              <w:rPr>
                <w:rStyle w:val="Hyperlink"/>
                <w:rFonts w:cstheme="minorHAnsi"/>
                <w:b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099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685E4" w14:textId="57798F7F" w:rsidR="00EC498B" w:rsidRPr="00FA1235" w:rsidRDefault="00F0368F" w:rsidP="004674B6">
          <w:pPr>
            <w:rPr>
              <w:rFonts w:cstheme="minorHAnsi"/>
              <w:b/>
            </w:rPr>
          </w:pPr>
          <w:r w:rsidRPr="00FA1235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4FDB5EBC" w14:textId="77777777" w:rsidR="00EC498B" w:rsidRPr="00FA1235" w:rsidRDefault="00F0368F" w:rsidP="00B52978">
      <w:pPr>
        <w:pStyle w:val="TOCHeading"/>
        <w:rPr>
          <w:rFonts w:asciiTheme="minorHAnsi" w:hAnsiTheme="minorHAnsi" w:cstheme="minorHAnsi"/>
          <w:sz w:val="22"/>
          <w:szCs w:val="22"/>
        </w:rPr>
      </w:pPr>
      <w:r w:rsidRPr="00FA1235">
        <w:rPr>
          <w:rFonts w:asciiTheme="minorHAnsi" w:hAnsiTheme="minorHAnsi" w:cstheme="minorHAnsi"/>
          <w:sz w:val="22"/>
          <w:szCs w:val="22"/>
        </w:rPr>
        <w:t>Table of Figures</w:t>
      </w:r>
    </w:p>
    <w:p w14:paraId="1D197862" w14:textId="0972C714" w:rsidR="00896804" w:rsidRDefault="00F0368F" w:rsidP="00AB36A9">
      <w:pPr>
        <w:pStyle w:val="Heading1"/>
        <w:spacing w:before="0" w:after="240"/>
        <w:jc w:val="both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  <w:r w:rsidRPr="00FA1235">
        <w:rPr>
          <w:rFonts w:eastAsiaTheme="minorHAnsi" w:cstheme="minorHAnsi"/>
          <w:b/>
          <w:u w:val="single"/>
        </w:rPr>
        <w:fldChar w:fldCharType="begin"/>
      </w:r>
      <w:r w:rsidRPr="00FA1235">
        <w:rPr>
          <w:rFonts w:cstheme="minorHAnsi"/>
          <w:b/>
          <w:u w:val="single"/>
        </w:rPr>
        <w:instrText xml:space="preserve"> TOC \c "Figure" </w:instrText>
      </w:r>
      <w:r w:rsidRPr="00FA1235">
        <w:rPr>
          <w:rFonts w:eastAsiaTheme="minorHAnsi" w:cstheme="minorHAnsi"/>
          <w:b/>
          <w:u w:val="single"/>
        </w:rPr>
        <w:fldChar w:fldCharType="separate"/>
      </w:r>
      <w:r w:rsidR="00671F1B">
        <w:rPr>
          <w:rFonts w:eastAsiaTheme="minorHAnsi" w:cstheme="minorHAnsi"/>
          <w:bCs/>
          <w:noProof/>
          <w:u w:val="single"/>
          <w:lang w:val="en-US"/>
        </w:rPr>
        <w:t>No table of figures entries found.</w:t>
      </w:r>
      <w:r w:rsidRPr="00FA1235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fldChar w:fldCharType="end"/>
      </w:r>
    </w:p>
    <w:p w14:paraId="752C1719" w14:textId="77777777" w:rsidR="00896804" w:rsidRDefault="00896804" w:rsidP="00AB36A9">
      <w:pPr>
        <w:pStyle w:val="Heading1"/>
        <w:spacing w:before="0" w:after="240"/>
        <w:jc w:val="both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</w:p>
    <w:p w14:paraId="377F0F92" w14:textId="77777777" w:rsidR="00896804" w:rsidRDefault="00896804" w:rsidP="00896804"/>
    <w:p w14:paraId="208526B0" w14:textId="77777777" w:rsidR="00896804" w:rsidRDefault="00896804" w:rsidP="00896804"/>
    <w:p w14:paraId="2F29EED4" w14:textId="77777777" w:rsidR="00896804" w:rsidRDefault="00896804" w:rsidP="00896804"/>
    <w:p w14:paraId="76BBFA07" w14:textId="77777777" w:rsidR="00655D6E" w:rsidRDefault="00655D6E" w:rsidP="00896804"/>
    <w:p w14:paraId="2473D588" w14:textId="77777777" w:rsidR="00655D6E" w:rsidRDefault="00655D6E" w:rsidP="00896804"/>
    <w:p w14:paraId="0AD386F8" w14:textId="77777777" w:rsidR="00655D6E" w:rsidRDefault="00655D6E" w:rsidP="00896804"/>
    <w:p w14:paraId="6FED9349" w14:textId="77777777" w:rsidR="00655D6E" w:rsidRDefault="00655D6E" w:rsidP="00896804"/>
    <w:p w14:paraId="08384465" w14:textId="77777777" w:rsidR="00655D6E" w:rsidRDefault="00655D6E" w:rsidP="00896804"/>
    <w:p w14:paraId="71A48751" w14:textId="77777777" w:rsidR="00655D6E" w:rsidRDefault="00655D6E" w:rsidP="00896804"/>
    <w:p w14:paraId="4FE82A35" w14:textId="77777777" w:rsidR="00655D6E" w:rsidRDefault="00655D6E" w:rsidP="00896804"/>
    <w:p w14:paraId="18A80FCB" w14:textId="77777777" w:rsidR="00655D6E" w:rsidRDefault="00655D6E" w:rsidP="00896804"/>
    <w:p w14:paraId="02729EBD" w14:textId="77777777" w:rsidR="00655D6E" w:rsidRDefault="00655D6E" w:rsidP="00896804"/>
    <w:p w14:paraId="024070C9" w14:textId="77777777" w:rsidR="00655D6E" w:rsidRDefault="00655D6E" w:rsidP="00896804"/>
    <w:p w14:paraId="7D33845E" w14:textId="77777777" w:rsidR="00655D6E" w:rsidRDefault="00655D6E" w:rsidP="00896804"/>
    <w:p w14:paraId="3C6A0793" w14:textId="77777777" w:rsidR="00655D6E" w:rsidRDefault="00655D6E" w:rsidP="00896804"/>
    <w:p w14:paraId="4AB1674C" w14:textId="77777777" w:rsidR="00655D6E" w:rsidRDefault="00655D6E" w:rsidP="00896804"/>
    <w:p w14:paraId="12D4A0BC" w14:textId="77777777" w:rsidR="00896804" w:rsidRDefault="00896804" w:rsidP="00896804"/>
    <w:p w14:paraId="022702C6" w14:textId="77777777" w:rsidR="00720073" w:rsidRPr="00FA1235" w:rsidRDefault="00F0368F" w:rsidP="00AB36A9">
      <w:pPr>
        <w:pStyle w:val="Heading1"/>
        <w:spacing w:before="0" w:after="240"/>
        <w:jc w:val="both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  <w:bookmarkStart w:id="1" w:name="_Toc134099002"/>
      <w:r w:rsidRPr="00FA1235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lastRenderedPageBreak/>
        <w:t xml:space="preserve">Section 1- </w:t>
      </w:r>
      <w:r w:rsidR="001F1BCF" w:rsidRPr="00FA1235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Basic Introduction</w:t>
      </w:r>
      <w:bookmarkEnd w:id="1"/>
    </w:p>
    <w:p w14:paraId="2DA21B6E" w14:textId="77777777" w:rsidR="00720073" w:rsidRDefault="001F1BCF" w:rsidP="00720073">
      <w:pPr>
        <w:rPr>
          <w:rFonts w:cstheme="minorHAnsi"/>
        </w:rPr>
      </w:pPr>
      <w:r w:rsidRPr="00FA1235">
        <w:rPr>
          <w:rFonts w:cstheme="minorHAnsi"/>
        </w:rPr>
        <w:t xml:space="preserve">CAN </w:t>
      </w:r>
      <w:r w:rsidR="00D21920">
        <w:rPr>
          <w:rFonts w:cstheme="minorHAnsi"/>
        </w:rPr>
        <w:t xml:space="preserve">is Controller Area Network. It </w:t>
      </w:r>
      <w:r w:rsidRPr="00FA1235">
        <w:rPr>
          <w:rFonts w:cstheme="minorHAnsi"/>
        </w:rPr>
        <w:t>is a two-wire, half duplex, high-speed network system</w:t>
      </w:r>
      <w:r w:rsidR="00EE31F3">
        <w:rPr>
          <w:rFonts w:cstheme="minorHAnsi"/>
        </w:rPr>
        <w:t>, serial communication protocol</w:t>
      </w:r>
      <w:r w:rsidR="00D21920">
        <w:rPr>
          <w:rFonts w:cstheme="minorHAnsi"/>
        </w:rPr>
        <w:t>.</w:t>
      </w:r>
      <w:r w:rsidR="00683F02">
        <w:rPr>
          <w:rFonts w:cstheme="minorHAnsi"/>
        </w:rPr>
        <w:t xml:space="preserve"> </w:t>
      </w:r>
    </w:p>
    <w:p w14:paraId="680356DA" w14:textId="77777777" w:rsidR="00AD390D" w:rsidRDefault="00AD390D" w:rsidP="008641D3">
      <w:pPr>
        <w:pStyle w:val="ListParagraph"/>
        <w:numPr>
          <w:ilvl w:val="0"/>
          <w:numId w:val="5"/>
        </w:numPr>
      </w:pPr>
      <w:r>
        <w:t>They support message of length more than 8 bytes</w:t>
      </w:r>
    </w:p>
    <w:p w14:paraId="6327C98D" w14:textId="77777777" w:rsidR="0046068A" w:rsidRDefault="00B70314" w:rsidP="008641D3">
      <w:pPr>
        <w:pStyle w:val="ListParagraph"/>
        <w:numPr>
          <w:ilvl w:val="0"/>
          <w:numId w:val="5"/>
        </w:numPr>
      </w:pPr>
      <w:r>
        <w:t>They provide network management( i.e. network start-up, node monitoring, node synchronization)</w:t>
      </w:r>
    </w:p>
    <w:p w14:paraId="086C16B2" w14:textId="77777777" w:rsidR="00777F65" w:rsidRDefault="00777F65" w:rsidP="008641D3">
      <w:pPr>
        <w:pStyle w:val="ListParagraph"/>
        <w:numPr>
          <w:ilvl w:val="0"/>
          <w:numId w:val="5"/>
        </w:numPr>
      </w:pPr>
      <w:r>
        <w:t>Sometimes systems may require master slave configuration</w:t>
      </w:r>
    </w:p>
    <w:p w14:paraId="7CE6B18F" w14:textId="77777777" w:rsidR="007F16B3" w:rsidRPr="0005726B" w:rsidRDefault="007F16B3" w:rsidP="007F16B3">
      <w:pPr>
        <w:pStyle w:val="Heading1"/>
        <w:spacing w:before="0"/>
        <w:jc w:val="both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  <w:bookmarkStart w:id="2" w:name="_Toc134099003"/>
      <w:r w:rsidRPr="00FA1235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 xml:space="preserve">Section </w:t>
      </w:r>
      <w:r w:rsidR="00CB686C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3</w:t>
      </w:r>
      <w:r w:rsidRPr="00FA1235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 xml:space="preserve">- </w:t>
      </w:r>
      <w:r w:rsidR="00EC6564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CAN Message Frame Structure</w:t>
      </w:r>
      <w:bookmarkEnd w:id="2"/>
    </w:p>
    <w:p w14:paraId="3936B874" w14:textId="77777777" w:rsidR="007F16B3" w:rsidRDefault="00C569D3" w:rsidP="007F16B3">
      <w:pPr>
        <w:rPr>
          <w:rFonts w:cstheme="minorHAnsi"/>
        </w:rPr>
      </w:pPr>
      <w:r>
        <w:rPr>
          <w:rFonts w:cstheme="minorHAnsi"/>
        </w:rPr>
        <w:t>All messages in CAN are referred as F</w:t>
      </w:r>
      <w:r w:rsidR="00EF5F39">
        <w:rPr>
          <w:rFonts w:cstheme="minorHAnsi"/>
        </w:rPr>
        <w:t xml:space="preserve">rames. Information sent by the CAN with different frames must be compliant with defined frame formats of </w:t>
      </w:r>
      <w:r w:rsidR="00EF5F39" w:rsidRPr="00EF5F39">
        <w:rPr>
          <w:rFonts w:cstheme="minorHAnsi"/>
          <w:b/>
        </w:rPr>
        <w:t>different but</w:t>
      </w:r>
      <w:r w:rsidR="00EF5F39">
        <w:rPr>
          <w:rFonts w:cstheme="minorHAnsi"/>
        </w:rPr>
        <w:t xml:space="preserve"> </w:t>
      </w:r>
      <w:r w:rsidR="00EF5F39" w:rsidRPr="00EF5F39">
        <w:rPr>
          <w:rFonts w:cstheme="minorHAnsi"/>
          <w:b/>
        </w:rPr>
        <w:t>limited length</w:t>
      </w:r>
      <w:r w:rsidR="00EF5F39">
        <w:rPr>
          <w:rFonts w:cstheme="minorHAnsi"/>
        </w:rPr>
        <w:t xml:space="preserve">. </w:t>
      </w:r>
      <w:r w:rsidR="004F3180">
        <w:rPr>
          <w:rFonts w:cstheme="minorHAnsi"/>
        </w:rPr>
        <w:t>Mainly four frames are present in CAN which are:-</w:t>
      </w:r>
    </w:p>
    <w:p w14:paraId="034F1D93" w14:textId="77777777" w:rsidR="004F3180" w:rsidRDefault="004F3180" w:rsidP="008641D3">
      <w:pPr>
        <w:pStyle w:val="ListParagraph"/>
        <w:numPr>
          <w:ilvl w:val="0"/>
          <w:numId w:val="6"/>
        </w:numPr>
      </w:pPr>
      <w:r w:rsidRPr="00390137">
        <w:rPr>
          <w:b/>
        </w:rPr>
        <w:t>Data Frame</w:t>
      </w:r>
      <w:r w:rsidR="004B5444">
        <w:t xml:space="preserve"> – Data transfer from one to many receiving nodes</w:t>
      </w:r>
      <w:r w:rsidR="00D9039F">
        <w:t>.</w:t>
      </w:r>
    </w:p>
    <w:p w14:paraId="0D2E454E" w14:textId="77777777" w:rsidR="004F3180" w:rsidRDefault="004F3180" w:rsidP="008641D3">
      <w:pPr>
        <w:pStyle w:val="ListParagraph"/>
        <w:numPr>
          <w:ilvl w:val="0"/>
          <w:numId w:val="6"/>
        </w:numPr>
      </w:pPr>
      <w:r w:rsidRPr="00390137">
        <w:rPr>
          <w:b/>
        </w:rPr>
        <w:t>Remote Frame</w:t>
      </w:r>
      <w:r w:rsidR="00D9039F">
        <w:t xml:space="preserve"> – Request of Data from one node to another node, it is followed by the Data frame consisting required data.</w:t>
      </w:r>
    </w:p>
    <w:p w14:paraId="43257DF5" w14:textId="77777777" w:rsidR="004F3180" w:rsidRDefault="004F3180" w:rsidP="008641D3">
      <w:pPr>
        <w:pStyle w:val="ListParagraph"/>
        <w:numPr>
          <w:ilvl w:val="0"/>
          <w:numId w:val="6"/>
        </w:numPr>
      </w:pPr>
      <w:r w:rsidRPr="002F1EFC">
        <w:rPr>
          <w:b/>
        </w:rPr>
        <w:t>Error Frame</w:t>
      </w:r>
      <w:r w:rsidR="00390137">
        <w:t xml:space="preserve"> – Bus participant, receiver or transmitter can signal error condition at any time during data or remote frame transmission.</w:t>
      </w:r>
    </w:p>
    <w:p w14:paraId="105DE874" w14:textId="77777777" w:rsidR="004F3180" w:rsidRDefault="004F3180" w:rsidP="008641D3">
      <w:pPr>
        <w:pStyle w:val="ListParagraph"/>
        <w:numPr>
          <w:ilvl w:val="0"/>
          <w:numId w:val="6"/>
        </w:numPr>
      </w:pPr>
      <w:r w:rsidRPr="000559D9">
        <w:rPr>
          <w:b/>
        </w:rPr>
        <w:t>Overload Frame</w:t>
      </w:r>
      <w:r w:rsidR="00071606">
        <w:t xml:space="preserve"> </w:t>
      </w:r>
      <w:r w:rsidR="000559D9">
        <w:t>–</w:t>
      </w:r>
      <w:r w:rsidR="00071606">
        <w:t xml:space="preserve"> </w:t>
      </w:r>
      <w:r w:rsidR="000559D9">
        <w:t>Node requesting delay between data or remote frames as requiring time for processing.</w:t>
      </w:r>
    </w:p>
    <w:p w14:paraId="1AC13458" w14:textId="1D9D0F92" w:rsidR="00811923" w:rsidRPr="00811923" w:rsidRDefault="00811923" w:rsidP="008641D3">
      <w:pPr>
        <w:pStyle w:val="ListParagraph"/>
        <w:numPr>
          <w:ilvl w:val="0"/>
          <w:numId w:val="12"/>
        </w:numPr>
      </w:pPr>
    </w:p>
    <w:p w14:paraId="0101C4C0" w14:textId="77777777" w:rsidR="00830E14" w:rsidRPr="00501D34" w:rsidRDefault="00830E14" w:rsidP="00830E14">
      <w:pPr>
        <w:pStyle w:val="Heading2"/>
        <w:rPr>
          <w:b/>
          <w:u w:val="single"/>
        </w:rPr>
      </w:pPr>
      <w:bookmarkStart w:id="3" w:name="_Toc134099004"/>
      <w:r w:rsidRPr="00501D34">
        <w:rPr>
          <w:b/>
          <w:u w:val="single"/>
        </w:rPr>
        <w:t>3.</w:t>
      </w:r>
      <w:r w:rsidR="009E173E">
        <w:rPr>
          <w:b/>
          <w:u w:val="single"/>
        </w:rPr>
        <w:t>2</w:t>
      </w:r>
      <w:r w:rsidRPr="00501D34">
        <w:rPr>
          <w:b/>
          <w:u w:val="single"/>
        </w:rPr>
        <w:t xml:space="preserve"> </w:t>
      </w:r>
      <w:r w:rsidR="009E173E">
        <w:rPr>
          <w:b/>
          <w:u w:val="single"/>
        </w:rPr>
        <w:t>Extended CAN Protocol for Data and Remote Frame</w:t>
      </w:r>
      <w:r w:rsidRPr="00501D34">
        <w:rPr>
          <w:b/>
          <w:u w:val="single"/>
        </w:rPr>
        <w:t>-</w:t>
      </w:r>
      <w:bookmarkEnd w:id="3"/>
    </w:p>
    <w:p w14:paraId="3BE5B6BE" w14:textId="77777777" w:rsidR="00830E14" w:rsidRDefault="003A447B" w:rsidP="00830E14">
      <w:r>
        <w:t>Generally used for off-road vehicles</w:t>
      </w:r>
      <w:r w:rsidR="0022537F">
        <w:t>. ISO 11898 amendment was created in 1995 to support extended CAN protocol.</w:t>
      </w:r>
    </w:p>
    <w:p w14:paraId="76A06B51" w14:textId="77777777" w:rsidR="00000364" w:rsidRDefault="00000364" w:rsidP="00830E14"/>
    <w:p w14:paraId="7BE37615" w14:textId="1D24537A" w:rsidR="003B531B" w:rsidRPr="00D640BA" w:rsidRDefault="00811923" w:rsidP="003F7EDC">
      <w:r>
        <w:t>Trade</w:t>
      </w:r>
      <w:r w:rsidR="0006724A">
        <w:t xml:space="preserve"> off for extended CAN </w:t>
      </w:r>
    </w:p>
    <w:p w14:paraId="6035FA77" w14:textId="77777777" w:rsidR="005432CF" w:rsidRDefault="005432CF" w:rsidP="005432CF">
      <w:pPr>
        <w:pStyle w:val="Heading1"/>
        <w:spacing w:before="0"/>
        <w:jc w:val="both"/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</w:pPr>
      <w:bookmarkStart w:id="4" w:name="_Toc134099005"/>
      <w:r w:rsidRPr="00FA1235">
        <w:rPr>
          <w:rFonts w:asciiTheme="minorHAnsi" w:hAnsiTheme="minorHAnsi" w:cstheme="minorHAnsi"/>
          <w:b/>
          <w:color w:val="auto"/>
          <w:sz w:val="22"/>
          <w:szCs w:val="22"/>
          <w:u w:val="single"/>
        </w:rPr>
        <w:t>References</w:t>
      </w:r>
      <w:bookmarkEnd w:id="4"/>
    </w:p>
    <w:p w14:paraId="433D5560" w14:textId="6D31DD32" w:rsidR="004616F7" w:rsidRDefault="004616F7" w:rsidP="004616F7">
      <w:pPr>
        <w:spacing w:after="0"/>
      </w:pPr>
      <w:r>
        <w:t>Installation reference</w:t>
      </w:r>
    </w:p>
    <w:p w14:paraId="6682C405" w14:textId="12AA73D6" w:rsidR="004616F7" w:rsidRDefault="004616F7" w:rsidP="004616F7">
      <w:hyperlink r:id="rId8" w:history="1">
        <w:r w:rsidRPr="00C311B3">
          <w:rPr>
            <w:rStyle w:val="Hyperlink"/>
          </w:rPr>
          <w:t>https://www.mathworks.com/help/matlab/matlab_external/install-the-matlab-engine-for-python.html</w:t>
        </w:r>
      </w:hyperlink>
    </w:p>
    <w:p w14:paraId="324C39BB" w14:textId="77777777" w:rsidR="005C6043" w:rsidRDefault="00A43642" w:rsidP="005C6043">
      <w:pPr>
        <w:spacing w:after="0"/>
        <w:rPr>
          <w:rFonts w:cstheme="minorHAnsi"/>
        </w:rPr>
      </w:pPr>
      <w:r w:rsidRPr="00A43642">
        <w:rPr>
          <w:rFonts w:cstheme="minorHAnsi"/>
        </w:rPr>
        <w:t xml:space="preserve">Calling MATLAB from Python | MATLAB and Python Together, </w:t>
      </w:r>
    </w:p>
    <w:p w14:paraId="782E29A1" w14:textId="7A692947" w:rsidR="005C6043" w:rsidRDefault="005C6043" w:rsidP="005C6043">
      <w:pPr>
        <w:spacing w:after="0"/>
        <w:rPr>
          <w:rFonts w:cstheme="minorHAnsi"/>
        </w:rPr>
      </w:pPr>
      <w:r w:rsidRPr="00A43642">
        <w:rPr>
          <w:rFonts w:cstheme="minorHAnsi"/>
        </w:rPr>
        <w:t xml:space="preserve">Part </w:t>
      </w:r>
      <w:r>
        <w:rPr>
          <w:rFonts w:cstheme="minorHAnsi"/>
        </w:rPr>
        <w:t xml:space="preserve">1: - </w:t>
      </w:r>
      <w:hyperlink r:id="rId9" w:history="1">
        <w:r w:rsidRPr="00C311B3">
          <w:rPr>
            <w:rStyle w:val="Hyperlink"/>
            <w:rFonts w:cstheme="minorHAnsi"/>
          </w:rPr>
          <w:t>https://www.youtube.com/watch?v=TQOEcUdw9Wk</w:t>
        </w:r>
      </w:hyperlink>
    </w:p>
    <w:p w14:paraId="11D69228" w14:textId="5F266899" w:rsidR="0058035E" w:rsidRDefault="00A43642" w:rsidP="005432CF">
      <w:r w:rsidRPr="00A43642">
        <w:rPr>
          <w:rFonts w:cstheme="minorHAnsi"/>
        </w:rPr>
        <w:t>Part 2</w:t>
      </w:r>
      <w:r w:rsidR="005C6043">
        <w:rPr>
          <w:rFonts w:cstheme="minorHAnsi"/>
        </w:rPr>
        <w:t>: -</w:t>
      </w:r>
      <w:r w:rsidR="0058035E" w:rsidRPr="00FA1235">
        <w:rPr>
          <w:rFonts w:cstheme="minorHAnsi"/>
        </w:rPr>
        <w:t xml:space="preserve"> </w:t>
      </w:r>
      <w:hyperlink r:id="rId10" w:history="1">
        <w:r w:rsidRPr="00C311B3">
          <w:rPr>
            <w:rStyle w:val="Hyperlink"/>
          </w:rPr>
          <w:t>https://www.youtube.com/watch?v=MzoFK0_UbOA&amp;list=RDCMUCgdHSFcXvkN6O3NXvif0-pA&amp;start_radio=1&amp;rv=MzoFK0_UbOA&amp;t=597</w:t>
        </w:r>
      </w:hyperlink>
    </w:p>
    <w:p w14:paraId="20466CAB" w14:textId="77777777" w:rsidR="00A43642" w:rsidRPr="00FA1235" w:rsidRDefault="00A43642" w:rsidP="005432CF">
      <w:pPr>
        <w:rPr>
          <w:rFonts w:cstheme="minorHAnsi"/>
        </w:rPr>
      </w:pPr>
    </w:p>
    <w:p w14:paraId="6FB1C3B9" w14:textId="77777777" w:rsidR="0058035E" w:rsidRPr="00FA1235" w:rsidRDefault="0058035E" w:rsidP="005432CF">
      <w:pPr>
        <w:rPr>
          <w:rFonts w:cstheme="minorHAnsi"/>
        </w:rPr>
      </w:pPr>
    </w:p>
    <w:sectPr w:rsidR="0058035E" w:rsidRPr="00FA1235" w:rsidSect="00AA522D"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7CAB4" w14:textId="77777777" w:rsidR="00277EA5" w:rsidRDefault="00277EA5">
      <w:pPr>
        <w:spacing w:after="0" w:line="240" w:lineRule="auto"/>
      </w:pPr>
      <w:r>
        <w:separator/>
      </w:r>
    </w:p>
  </w:endnote>
  <w:endnote w:type="continuationSeparator" w:id="0">
    <w:p w14:paraId="1B8A2F6D" w14:textId="77777777" w:rsidR="00277EA5" w:rsidRDefault="00277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47233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02152E" w14:textId="77777777" w:rsidR="00F55196" w:rsidRDefault="00F55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861C6">
          <w:rPr>
            <w:noProof/>
          </w:rPr>
          <w:t>40</w:t>
        </w:r>
        <w:r>
          <w:rPr>
            <w:noProof/>
          </w:rPr>
          <w:fldChar w:fldCharType="end"/>
        </w:r>
      </w:p>
    </w:sdtContent>
  </w:sdt>
  <w:p w14:paraId="41F35D9A" w14:textId="77777777" w:rsidR="00F55196" w:rsidRDefault="00F551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84707" w14:textId="77777777" w:rsidR="00277EA5" w:rsidRDefault="00277EA5">
      <w:pPr>
        <w:spacing w:after="0" w:line="240" w:lineRule="auto"/>
      </w:pPr>
      <w:r>
        <w:separator/>
      </w:r>
    </w:p>
  </w:footnote>
  <w:footnote w:type="continuationSeparator" w:id="0">
    <w:p w14:paraId="4F06203C" w14:textId="77777777" w:rsidR="00277EA5" w:rsidRDefault="00277E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1EA6D" w14:textId="77777777" w:rsidR="00F55196" w:rsidRPr="00CF6200" w:rsidRDefault="00F55196" w:rsidP="00CF6200">
    <w:pPr>
      <w:tabs>
        <w:tab w:val="center" w:pos="4680"/>
        <w:tab w:val="right" w:pos="9360"/>
      </w:tabs>
      <w:spacing w:after="240" w:line="240" w:lineRule="auto"/>
      <w:ind w:left="10" w:right="1177" w:hanging="10"/>
      <w:jc w:val="center"/>
      <w:rPr>
        <w:rFonts w:ascii="Calibri" w:eastAsia="Calibri" w:hAnsi="Calibri" w:cs="Calibri"/>
        <w:color w:val="000000"/>
        <w:sz w:val="24"/>
        <w:lang w:val="en-US"/>
      </w:rPr>
    </w:pPr>
    <w:r w:rsidRPr="00CF6200">
      <w:rPr>
        <w:rFonts w:ascii="Calibri" w:eastAsia="Calibri" w:hAnsi="Calibri" w:cs="Calibri"/>
        <w:color w:val="000000"/>
        <w:sz w:val="24"/>
        <w:lang w:val="en-US"/>
      </w:rPr>
      <w:tab/>
      <w:t xml:space="preserve">                       </w:t>
    </w:r>
    <w:r w:rsidRPr="00CF6200">
      <w:rPr>
        <w:rFonts w:ascii="Times New Roman" w:eastAsia="Calibri" w:hAnsi="Times New Roman" w:cs="Times New Roman"/>
        <w:noProof/>
        <w:color w:val="000000"/>
        <w:sz w:val="24"/>
        <w:lang w:val="en-US"/>
      </w:rPr>
      <w:drawing>
        <wp:inline distT="0" distB="0" distL="0" distR="0" wp14:anchorId="194BF6F9" wp14:editId="124E7D5C">
          <wp:extent cx="1896745" cy="626745"/>
          <wp:effectExtent l="0" t="0" r="0" b="0"/>
          <wp:docPr id="16" name="Picture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4" name="Picture 10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96745" cy="6267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A0B1C15" w14:textId="77777777" w:rsidR="00F55196" w:rsidRPr="00CF6200" w:rsidRDefault="00F55196" w:rsidP="00CF6200">
    <w:pPr>
      <w:spacing w:after="0"/>
      <w:jc w:val="center"/>
      <w:rPr>
        <w:rFonts w:ascii="Times New Roman" w:eastAsia="Calibri" w:hAnsi="Times New Roman" w:cs="Times New Roman"/>
        <w:color w:val="000000"/>
        <w:sz w:val="24"/>
        <w:lang w:val="en-US"/>
      </w:rPr>
    </w:pPr>
    <w:r w:rsidRPr="00CF6200">
      <w:rPr>
        <w:rFonts w:ascii="Times New Roman" w:eastAsia="Times New Roman" w:hAnsi="Times New Roman" w:cs="Times New Roman"/>
        <w:b/>
        <w:color w:val="000000"/>
        <w:sz w:val="24"/>
        <w:lang w:val="en-US"/>
      </w:rPr>
      <w:t>DEPARTMENT OF MECHANICAL ENGINEERING - ENGINEERING MECHANICS</w:t>
    </w:r>
  </w:p>
  <w:p w14:paraId="27412C38" w14:textId="77777777" w:rsidR="00F55196" w:rsidRDefault="00F551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56106"/>
    <w:multiLevelType w:val="hybridMultilevel"/>
    <w:tmpl w:val="F0300B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02242E4"/>
    <w:multiLevelType w:val="hybridMultilevel"/>
    <w:tmpl w:val="1B725CFA"/>
    <w:lvl w:ilvl="0" w:tplc="73AC25B8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B468B"/>
    <w:multiLevelType w:val="hybridMultilevel"/>
    <w:tmpl w:val="D090B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A7A60"/>
    <w:multiLevelType w:val="hybridMultilevel"/>
    <w:tmpl w:val="79CCFDFA"/>
    <w:lvl w:ilvl="0" w:tplc="77E88F5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2650D2"/>
    <w:multiLevelType w:val="hybridMultilevel"/>
    <w:tmpl w:val="59C43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E6D7B"/>
    <w:multiLevelType w:val="hybridMultilevel"/>
    <w:tmpl w:val="CAEE84D0"/>
    <w:lvl w:ilvl="0" w:tplc="1E0AC2A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FF6740A"/>
    <w:multiLevelType w:val="hybridMultilevel"/>
    <w:tmpl w:val="E7C64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16B32"/>
    <w:multiLevelType w:val="hybridMultilevel"/>
    <w:tmpl w:val="51F0F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170ED9"/>
    <w:multiLevelType w:val="hybridMultilevel"/>
    <w:tmpl w:val="8DEE6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06444E"/>
    <w:multiLevelType w:val="hybridMultilevel"/>
    <w:tmpl w:val="50227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225ACB"/>
    <w:multiLevelType w:val="hybridMultilevel"/>
    <w:tmpl w:val="E3A4B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B4D5E"/>
    <w:multiLevelType w:val="hybridMultilevel"/>
    <w:tmpl w:val="5D32A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983E5E"/>
    <w:multiLevelType w:val="hybridMultilevel"/>
    <w:tmpl w:val="7C9CC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531CA6"/>
    <w:multiLevelType w:val="hybridMultilevel"/>
    <w:tmpl w:val="76E48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C2D3E"/>
    <w:multiLevelType w:val="hybridMultilevel"/>
    <w:tmpl w:val="BCE645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AB329C"/>
    <w:multiLevelType w:val="hybridMultilevel"/>
    <w:tmpl w:val="CE40F7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7086639"/>
    <w:multiLevelType w:val="hybridMultilevel"/>
    <w:tmpl w:val="8126F448"/>
    <w:lvl w:ilvl="0" w:tplc="5E3449DA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556383"/>
    <w:multiLevelType w:val="hybridMultilevel"/>
    <w:tmpl w:val="85B4F442"/>
    <w:lvl w:ilvl="0" w:tplc="A11664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8E4278"/>
    <w:multiLevelType w:val="hybridMultilevel"/>
    <w:tmpl w:val="D2940CE4"/>
    <w:lvl w:ilvl="0" w:tplc="8C4E15D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9" w15:restartNumberingAfterBreak="0">
    <w:nsid w:val="3BF740AC"/>
    <w:multiLevelType w:val="hybridMultilevel"/>
    <w:tmpl w:val="C1740ACC"/>
    <w:lvl w:ilvl="0" w:tplc="2EEC8E2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F01146"/>
    <w:multiLevelType w:val="multilevel"/>
    <w:tmpl w:val="274A95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404E4377"/>
    <w:multiLevelType w:val="hybridMultilevel"/>
    <w:tmpl w:val="9ACAA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C73660"/>
    <w:multiLevelType w:val="hybridMultilevel"/>
    <w:tmpl w:val="13C85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7D03BB"/>
    <w:multiLevelType w:val="hybridMultilevel"/>
    <w:tmpl w:val="5F1AF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D0B83"/>
    <w:multiLevelType w:val="hybridMultilevel"/>
    <w:tmpl w:val="62DE6B6E"/>
    <w:lvl w:ilvl="0" w:tplc="EC44A0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0C282C"/>
    <w:multiLevelType w:val="hybridMultilevel"/>
    <w:tmpl w:val="D488E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43741B"/>
    <w:multiLevelType w:val="hybridMultilevel"/>
    <w:tmpl w:val="BC0C9D7C"/>
    <w:lvl w:ilvl="0" w:tplc="505654AC">
      <w:start w:val="54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FC1D3C"/>
    <w:multiLevelType w:val="hybridMultilevel"/>
    <w:tmpl w:val="499092AA"/>
    <w:lvl w:ilvl="0" w:tplc="8198471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9FA0DF6"/>
    <w:multiLevelType w:val="hybridMultilevel"/>
    <w:tmpl w:val="B2EA3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173867"/>
    <w:multiLevelType w:val="hybridMultilevel"/>
    <w:tmpl w:val="6D4EB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A60B1B"/>
    <w:multiLevelType w:val="hybridMultilevel"/>
    <w:tmpl w:val="8C369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FB48AC"/>
    <w:multiLevelType w:val="hybridMultilevel"/>
    <w:tmpl w:val="2DB25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A72136"/>
    <w:multiLevelType w:val="hybridMultilevel"/>
    <w:tmpl w:val="8DEE6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B536ED"/>
    <w:multiLevelType w:val="hybridMultilevel"/>
    <w:tmpl w:val="B87052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AB4738"/>
    <w:multiLevelType w:val="hybridMultilevel"/>
    <w:tmpl w:val="02D605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041D7F"/>
    <w:multiLevelType w:val="hybridMultilevel"/>
    <w:tmpl w:val="39AE2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8C773E9"/>
    <w:multiLevelType w:val="hybridMultilevel"/>
    <w:tmpl w:val="E0023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1017E4"/>
    <w:multiLevelType w:val="hybridMultilevel"/>
    <w:tmpl w:val="A8C4E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0057DF"/>
    <w:multiLevelType w:val="hybridMultilevel"/>
    <w:tmpl w:val="8AD0D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E565E"/>
    <w:multiLevelType w:val="hybridMultilevel"/>
    <w:tmpl w:val="75442C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35E1CC9"/>
    <w:multiLevelType w:val="hybridMultilevel"/>
    <w:tmpl w:val="EFD8D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7A5A0C"/>
    <w:multiLevelType w:val="hybridMultilevel"/>
    <w:tmpl w:val="C456A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2B798D"/>
    <w:multiLevelType w:val="hybridMultilevel"/>
    <w:tmpl w:val="DF821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9B4F26"/>
    <w:multiLevelType w:val="hybridMultilevel"/>
    <w:tmpl w:val="22184E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A32073"/>
    <w:multiLevelType w:val="hybridMultilevel"/>
    <w:tmpl w:val="C206E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0553A3"/>
    <w:multiLevelType w:val="hybridMultilevel"/>
    <w:tmpl w:val="28B88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4098915">
    <w:abstractNumId w:val="33"/>
  </w:num>
  <w:num w:numId="2" w16cid:durableId="2115443142">
    <w:abstractNumId w:val="9"/>
  </w:num>
  <w:num w:numId="3" w16cid:durableId="2053384810">
    <w:abstractNumId w:val="43"/>
  </w:num>
  <w:num w:numId="4" w16cid:durableId="649017975">
    <w:abstractNumId w:val="4"/>
  </w:num>
  <w:num w:numId="5" w16cid:durableId="848834889">
    <w:abstractNumId w:val="11"/>
  </w:num>
  <w:num w:numId="6" w16cid:durableId="109672452">
    <w:abstractNumId w:val="19"/>
  </w:num>
  <w:num w:numId="7" w16cid:durableId="1018044825">
    <w:abstractNumId w:val="20"/>
  </w:num>
  <w:num w:numId="8" w16cid:durableId="113907184">
    <w:abstractNumId w:val="36"/>
  </w:num>
  <w:num w:numId="9" w16cid:durableId="1054474562">
    <w:abstractNumId w:val="37"/>
  </w:num>
  <w:num w:numId="10" w16cid:durableId="156309037">
    <w:abstractNumId w:val="24"/>
  </w:num>
  <w:num w:numId="11" w16cid:durableId="934097777">
    <w:abstractNumId w:val="29"/>
  </w:num>
  <w:num w:numId="12" w16cid:durableId="2096169464">
    <w:abstractNumId w:val="27"/>
  </w:num>
  <w:num w:numId="13" w16cid:durableId="32855494">
    <w:abstractNumId w:val="40"/>
  </w:num>
  <w:num w:numId="14" w16cid:durableId="456222153">
    <w:abstractNumId w:val="15"/>
  </w:num>
  <w:num w:numId="15" w16cid:durableId="1519585485">
    <w:abstractNumId w:val="35"/>
  </w:num>
  <w:num w:numId="16" w16cid:durableId="1106654789">
    <w:abstractNumId w:val="0"/>
  </w:num>
  <w:num w:numId="17" w16cid:durableId="381711280">
    <w:abstractNumId w:val="17"/>
  </w:num>
  <w:num w:numId="18" w16cid:durableId="1453404787">
    <w:abstractNumId w:val="42"/>
  </w:num>
  <w:num w:numId="19" w16cid:durableId="1282037163">
    <w:abstractNumId w:val="12"/>
  </w:num>
  <w:num w:numId="20" w16cid:durableId="1543861579">
    <w:abstractNumId w:val="25"/>
  </w:num>
  <w:num w:numId="21" w16cid:durableId="1641642959">
    <w:abstractNumId w:val="45"/>
  </w:num>
  <w:num w:numId="22" w16cid:durableId="1610163726">
    <w:abstractNumId w:val="10"/>
  </w:num>
  <w:num w:numId="23" w16cid:durableId="1377119737">
    <w:abstractNumId w:val="18"/>
  </w:num>
  <w:num w:numId="24" w16cid:durableId="1812281344">
    <w:abstractNumId w:val="6"/>
  </w:num>
  <w:num w:numId="25" w16cid:durableId="212617538">
    <w:abstractNumId w:val="28"/>
  </w:num>
  <w:num w:numId="26" w16cid:durableId="1566255244">
    <w:abstractNumId w:val="44"/>
  </w:num>
  <w:num w:numId="27" w16cid:durableId="588194250">
    <w:abstractNumId w:val="31"/>
  </w:num>
  <w:num w:numId="28" w16cid:durableId="1375042857">
    <w:abstractNumId w:val="34"/>
  </w:num>
  <w:num w:numId="29" w16cid:durableId="43405464">
    <w:abstractNumId w:val="5"/>
  </w:num>
  <w:num w:numId="30" w16cid:durableId="191458829">
    <w:abstractNumId w:val="23"/>
  </w:num>
  <w:num w:numId="31" w16cid:durableId="1532496226">
    <w:abstractNumId w:val="2"/>
  </w:num>
  <w:num w:numId="32" w16cid:durableId="1094984259">
    <w:abstractNumId w:val="22"/>
  </w:num>
  <w:num w:numId="33" w16cid:durableId="1741637426">
    <w:abstractNumId w:val="39"/>
  </w:num>
  <w:num w:numId="34" w16cid:durableId="848328676">
    <w:abstractNumId w:val="41"/>
  </w:num>
  <w:num w:numId="35" w16cid:durableId="1822189548">
    <w:abstractNumId w:val="14"/>
  </w:num>
  <w:num w:numId="36" w16cid:durableId="812991746">
    <w:abstractNumId w:val="16"/>
  </w:num>
  <w:num w:numId="37" w16cid:durableId="974144771">
    <w:abstractNumId w:val="1"/>
  </w:num>
  <w:num w:numId="38" w16cid:durableId="1253707322">
    <w:abstractNumId w:val="13"/>
  </w:num>
  <w:num w:numId="39" w16cid:durableId="1344280328">
    <w:abstractNumId w:val="7"/>
  </w:num>
  <w:num w:numId="40" w16cid:durableId="510222024">
    <w:abstractNumId w:val="38"/>
  </w:num>
  <w:num w:numId="41" w16cid:durableId="1624261711">
    <w:abstractNumId w:val="26"/>
  </w:num>
  <w:num w:numId="42" w16cid:durableId="1691224179">
    <w:abstractNumId w:val="30"/>
  </w:num>
  <w:num w:numId="43" w16cid:durableId="1541241779">
    <w:abstractNumId w:val="21"/>
  </w:num>
  <w:num w:numId="44" w16cid:durableId="798576372">
    <w:abstractNumId w:val="32"/>
  </w:num>
  <w:num w:numId="45" w16cid:durableId="1160388177">
    <w:abstractNumId w:val="3"/>
  </w:num>
  <w:num w:numId="46" w16cid:durableId="1041977192">
    <w:abstractNumId w:val="8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Tc0NDU0NzEwsDBQ0lEKTi0uzszPAykwqgUAH4O1NCwAAAA="/>
  </w:docVars>
  <w:rsids>
    <w:rsidRoot w:val="003C3DC1"/>
    <w:rsid w:val="00000364"/>
    <w:rsid w:val="0000222A"/>
    <w:rsid w:val="000030FE"/>
    <w:rsid w:val="000031D4"/>
    <w:rsid w:val="000063C9"/>
    <w:rsid w:val="00012CF1"/>
    <w:rsid w:val="00015B49"/>
    <w:rsid w:val="00016251"/>
    <w:rsid w:val="0001648A"/>
    <w:rsid w:val="000205BF"/>
    <w:rsid w:val="00021447"/>
    <w:rsid w:val="00024BFD"/>
    <w:rsid w:val="00026539"/>
    <w:rsid w:val="00026717"/>
    <w:rsid w:val="00027451"/>
    <w:rsid w:val="00027ADC"/>
    <w:rsid w:val="0003105A"/>
    <w:rsid w:val="000312AA"/>
    <w:rsid w:val="000314D8"/>
    <w:rsid w:val="00035201"/>
    <w:rsid w:val="00035A42"/>
    <w:rsid w:val="0003626C"/>
    <w:rsid w:val="00036803"/>
    <w:rsid w:val="00040B10"/>
    <w:rsid w:val="00043A2A"/>
    <w:rsid w:val="00044F93"/>
    <w:rsid w:val="000511E1"/>
    <w:rsid w:val="00051F4C"/>
    <w:rsid w:val="000534EF"/>
    <w:rsid w:val="000535B7"/>
    <w:rsid w:val="000559D9"/>
    <w:rsid w:val="0005726B"/>
    <w:rsid w:val="000574A8"/>
    <w:rsid w:val="00061635"/>
    <w:rsid w:val="00064E24"/>
    <w:rsid w:val="0006508C"/>
    <w:rsid w:val="000658D8"/>
    <w:rsid w:val="0006724A"/>
    <w:rsid w:val="00067A20"/>
    <w:rsid w:val="00070F6A"/>
    <w:rsid w:val="00071606"/>
    <w:rsid w:val="00074B9A"/>
    <w:rsid w:val="00074D9B"/>
    <w:rsid w:val="00075927"/>
    <w:rsid w:val="00077080"/>
    <w:rsid w:val="000778FE"/>
    <w:rsid w:val="00080E4C"/>
    <w:rsid w:val="00084CF0"/>
    <w:rsid w:val="000862AC"/>
    <w:rsid w:val="0008728C"/>
    <w:rsid w:val="0008736E"/>
    <w:rsid w:val="00090624"/>
    <w:rsid w:val="00090AFF"/>
    <w:rsid w:val="00092604"/>
    <w:rsid w:val="00092CD3"/>
    <w:rsid w:val="000A0055"/>
    <w:rsid w:val="000A1A0F"/>
    <w:rsid w:val="000A1C1E"/>
    <w:rsid w:val="000A377D"/>
    <w:rsid w:val="000A3899"/>
    <w:rsid w:val="000A46EA"/>
    <w:rsid w:val="000A4CE2"/>
    <w:rsid w:val="000A6325"/>
    <w:rsid w:val="000B1D87"/>
    <w:rsid w:val="000B4A1A"/>
    <w:rsid w:val="000B4E25"/>
    <w:rsid w:val="000B652B"/>
    <w:rsid w:val="000B751F"/>
    <w:rsid w:val="000B7562"/>
    <w:rsid w:val="000C3630"/>
    <w:rsid w:val="000C504B"/>
    <w:rsid w:val="000C5AEF"/>
    <w:rsid w:val="000C666A"/>
    <w:rsid w:val="000C71DF"/>
    <w:rsid w:val="000D0FFA"/>
    <w:rsid w:val="000D2463"/>
    <w:rsid w:val="000D34C6"/>
    <w:rsid w:val="000D78AA"/>
    <w:rsid w:val="000E0A39"/>
    <w:rsid w:val="000E25DB"/>
    <w:rsid w:val="000E7604"/>
    <w:rsid w:val="000F5835"/>
    <w:rsid w:val="000F7A65"/>
    <w:rsid w:val="00100C5F"/>
    <w:rsid w:val="00101086"/>
    <w:rsid w:val="00101E9B"/>
    <w:rsid w:val="001026C0"/>
    <w:rsid w:val="00103283"/>
    <w:rsid w:val="00104077"/>
    <w:rsid w:val="00106C9F"/>
    <w:rsid w:val="00107DA1"/>
    <w:rsid w:val="001113F8"/>
    <w:rsid w:val="00111EFE"/>
    <w:rsid w:val="00112F6F"/>
    <w:rsid w:val="0012050D"/>
    <w:rsid w:val="001213AD"/>
    <w:rsid w:val="00122FA0"/>
    <w:rsid w:val="00123FAD"/>
    <w:rsid w:val="00124B2E"/>
    <w:rsid w:val="00125B1C"/>
    <w:rsid w:val="00130CD8"/>
    <w:rsid w:val="00132BCA"/>
    <w:rsid w:val="00133EDB"/>
    <w:rsid w:val="001349F9"/>
    <w:rsid w:val="00135C98"/>
    <w:rsid w:val="00136330"/>
    <w:rsid w:val="0014228B"/>
    <w:rsid w:val="0014502F"/>
    <w:rsid w:val="0014738A"/>
    <w:rsid w:val="001528D2"/>
    <w:rsid w:val="001533F6"/>
    <w:rsid w:val="00156EDA"/>
    <w:rsid w:val="00163E3D"/>
    <w:rsid w:val="0016795D"/>
    <w:rsid w:val="00172223"/>
    <w:rsid w:val="00175726"/>
    <w:rsid w:val="00176792"/>
    <w:rsid w:val="00181052"/>
    <w:rsid w:val="00182BC0"/>
    <w:rsid w:val="00187916"/>
    <w:rsid w:val="00190EF5"/>
    <w:rsid w:val="001924A7"/>
    <w:rsid w:val="00192B36"/>
    <w:rsid w:val="00192CFA"/>
    <w:rsid w:val="00193F2D"/>
    <w:rsid w:val="001943F7"/>
    <w:rsid w:val="001A2086"/>
    <w:rsid w:val="001A2996"/>
    <w:rsid w:val="001A2C8A"/>
    <w:rsid w:val="001A434B"/>
    <w:rsid w:val="001A4635"/>
    <w:rsid w:val="001A4CDC"/>
    <w:rsid w:val="001A5E7D"/>
    <w:rsid w:val="001A72D7"/>
    <w:rsid w:val="001A7AC1"/>
    <w:rsid w:val="001B2592"/>
    <w:rsid w:val="001B2A6D"/>
    <w:rsid w:val="001C0EFC"/>
    <w:rsid w:val="001C1E1B"/>
    <w:rsid w:val="001C4C56"/>
    <w:rsid w:val="001C6D03"/>
    <w:rsid w:val="001C6F08"/>
    <w:rsid w:val="001D20D1"/>
    <w:rsid w:val="001D4A25"/>
    <w:rsid w:val="001D5C5A"/>
    <w:rsid w:val="001D6021"/>
    <w:rsid w:val="001E0D0F"/>
    <w:rsid w:val="001E1089"/>
    <w:rsid w:val="001E6875"/>
    <w:rsid w:val="001E6FEF"/>
    <w:rsid w:val="001E70B1"/>
    <w:rsid w:val="001E74BC"/>
    <w:rsid w:val="001F1BCF"/>
    <w:rsid w:val="001F23DB"/>
    <w:rsid w:val="001F59F3"/>
    <w:rsid w:val="001F5D58"/>
    <w:rsid w:val="00200A0E"/>
    <w:rsid w:val="0020521D"/>
    <w:rsid w:val="0020572D"/>
    <w:rsid w:val="00207684"/>
    <w:rsid w:val="0021291F"/>
    <w:rsid w:val="00215893"/>
    <w:rsid w:val="002158FF"/>
    <w:rsid w:val="00215B9C"/>
    <w:rsid w:val="0022537F"/>
    <w:rsid w:val="00225FA0"/>
    <w:rsid w:val="0022628B"/>
    <w:rsid w:val="00227A66"/>
    <w:rsid w:val="00232730"/>
    <w:rsid w:val="00236EDE"/>
    <w:rsid w:val="00240673"/>
    <w:rsid w:val="00242AEA"/>
    <w:rsid w:val="00243E3C"/>
    <w:rsid w:val="00244C39"/>
    <w:rsid w:val="00247DFC"/>
    <w:rsid w:val="002508DB"/>
    <w:rsid w:val="00250A3B"/>
    <w:rsid w:val="00255E4B"/>
    <w:rsid w:val="002564F8"/>
    <w:rsid w:val="00260982"/>
    <w:rsid w:val="00260C70"/>
    <w:rsid w:val="00261510"/>
    <w:rsid w:val="0026151D"/>
    <w:rsid w:val="00264389"/>
    <w:rsid w:val="002656E8"/>
    <w:rsid w:val="00265711"/>
    <w:rsid w:val="00265ADD"/>
    <w:rsid w:val="00266530"/>
    <w:rsid w:val="00267DE2"/>
    <w:rsid w:val="00267E3E"/>
    <w:rsid w:val="00273818"/>
    <w:rsid w:val="0027718F"/>
    <w:rsid w:val="00277EA5"/>
    <w:rsid w:val="00287F1A"/>
    <w:rsid w:val="0029292E"/>
    <w:rsid w:val="00295656"/>
    <w:rsid w:val="002960A8"/>
    <w:rsid w:val="00297E3A"/>
    <w:rsid w:val="002A13CB"/>
    <w:rsid w:val="002A2497"/>
    <w:rsid w:val="002A3687"/>
    <w:rsid w:val="002A37C0"/>
    <w:rsid w:val="002A47FC"/>
    <w:rsid w:val="002A6354"/>
    <w:rsid w:val="002A66C2"/>
    <w:rsid w:val="002B27F5"/>
    <w:rsid w:val="002B50F9"/>
    <w:rsid w:val="002B5FB2"/>
    <w:rsid w:val="002B6A04"/>
    <w:rsid w:val="002B7CA8"/>
    <w:rsid w:val="002C19BA"/>
    <w:rsid w:val="002C1FCC"/>
    <w:rsid w:val="002C40E3"/>
    <w:rsid w:val="002C42E7"/>
    <w:rsid w:val="002C698B"/>
    <w:rsid w:val="002C7F63"/>
    <w:rsid w:val="002D17A6"/>
    <w:rsid w:val="002D360B"/>
    <w:rsid w:val="002D5381"/>
    <w:rsid w:val="002D53DC"/>
    <w:rsid w:val="002D595B"/>
    <w:rsid w:val="002D62E3"/>
    <w:rsid w:val="002D6991"/>
    <w:rsid w:val="002D7914"/>
    <w:rsid w:val="002E3CCE"/>
    <w:rsid w:val="002E59E9"/>
    <w:rsid w:val="002E6C7F"/>
    <w:rsid w:val="002F1EFC"/>
    <w:rsid w:val="002F26BC"/>
    <w:rsid w:val="002F79C5"/>
    <w:rsid w:val="003003EA"/>
    <w:rsid w:val="0030118D"/>
    <w:rsid w:val="00302538"/>
    <w:rsid w:val="00302A86"/>
    <w:rsid w:val="00302F2E"/>
    <w:rsid w:val="00304213"/>
    <w:rsid w:val="00306E4A"/>
    <w:rsid w:val="00311B55"/>
    <w:rsid w:val="00314BC3"/>
    <w:rsid w:val="00314E85"/>
    <w:rsid w:val="00314FCD"/>
    <w:rsid w:val="00316F42"/>
    <w:rsid w:val="00317077"/>
    <w:rsid w:val="00322049"/>
    <w:rsid w:val="003269F4"/>
    <w:rsid w:val="0033059B"/>
    <w:rsid w:val="0033124B"/>
    <w:rsid w:val="003325BD"/>
    <w:rsid w:val="00333570"/>
    <w:rsid w:val="0033554E"/>
    <w:rsid w:val="003401B9"/>
    <w:rsid w:val="003408D5"/>
    <w:rsid w:val="00341191"/>
    <w:rsid w:val="003416CE"/>
    <w:rsid w:val="00341AB3"/>
    <w:rsid w:val="00341E88"/>
    <w:rsid w:val="00342821"/>
    <w:rsid w:val="00342E24"/>
    <w:rsid w:val="00342F42"/>
    <w:rsid w:val="00346566"/>
    <w:rsid w:val="003473D8"/>
    <w:rsid w:val="003503EF"/>
    <w:rsid w:val="00350C8C"/>
    <w:rsid w:val="00351232"/>
    <w:rsid w:val="003514E6"/>
    <w:rsid w:val="0035508E"/>
    <w:rsid w:val="0035519C"/>
    <w:rsid w:val="0035706B"/>
    <w:rsid w:val="00362C71"/>
    <w:rsid w:val="00364653"/>
    <w:rsid w:val="00364D83"/>
    <w:rsid w:val="00366C94"/>
    <w:rsid w:val="003700EA"/>
    <w:rsid w:val="00370E33"/>
    <w:rsid w:val="0037208F"/>
    <w:rsid w:val="00373334"/>
    <w:rsid w:val="0037412B"/>
    <w:rsid w:val="003743AA"/>
    <w:rsid w:val="003749F2"/>
    <w:rsid w:val="00375DC5"/>
    <w:rsid w:val="00376071"/>
    <w:rsid w:val="00376172"/>
    <w:rsid w:val="00376389"/>
    <w:rsid w:val="00376C53"/>
    <w:rsid w:val="00377332"/>
    <w:rsid w:val="00382CC6"/>
    <w:rsid w:val="00385329"/>
    <w:rsid w:val="00385482"/>
    <w:rsid w:val="00386294"/>
    <w:rsid w:val="00390137"/>
    <w:rsid w:val="003940D3"/>
    <w:rsid w:val="00396413"/>
    <w:rsid w:val="003A020A"/>
    <w:rsid w:val="003A1917"/>
    <w:rsid w:val="003A1F1A"/>
    <w:rsid w:val="003A447B"/>
    <w:rsid w:val="003A6A8A"/>
    <w:rsid w:val="003B1E96"/>
    <w:rsid w:val="003B25D0"/>
    <w:rsid w:val="003B26FD"/>
    <w:rsid w:val="003B475A"/>
    <w:rsid w:val="003B531B"/>
    <w:rsid w:val="003B6012"/>
    <w:rsid w:val="003C1043"/>
    <w:rsid w:val="003C1EBE"/>
    <w:rsid w:val="003C3DC1"/>
    <w:rsid w:val="003C6C2D"/>
    <w:rsid w:val="003D1B84"/>
    <w:rsid w:val="003D308C"/>
    <w:rsid w:val="003D409D"/>
    <w:rsid w:val="003D616C"/>
    <w:rsid w:val="003E12E8"/>
    <w:rsid w:val="003E1361"/>
    <w:rsid w:val="003E7CBB"/>
    <w:rsid w:val="003F40CF"/>
    <w:rsid w:val="003F5A09"/>
    <w:rsid w:val="003F5D2B"/>
    <w:rsid w:val="003F7B06"/>
    <w:rsid w:val="003F7EDC"/>
    <w:rsid w:val="00400088"/>
    <w:rsid w:val="004026B8"/>
    <w:rsid w:val="00402C12"/>
    <w:rsid w:val="00407C11"/>
    <w:rsid w:val="004101D1"/>
    <w:rsid w:val="004101F8"/>
    <w:rsid w:val="00412E56"/>
    <w:rsid w:val="00414065"/>
    <w:rsid w:val="00414788"/>
    <w:rsid w:val="00415DD8"/>
    <w:rsid w:val="00416D82"/>
    <w:rsid w:val="00416E96"/>
    <w:rsid w:val="00420945"/>
    <w:rsid w:val="004219AE"/>
    <w:rsid w:val="00422A57"/>
    <w:rsid w:val="004236EE"/>
    <w:rsid w:val="004241D4"/>
    <w:rsid w:val="004243CF"/>
    <w:rsid w:val="0042568A"/>
    <w:rsid w:val="00427D8D"/>
    <w:rsid w:val="00432532"/>
    <w:rsid w:val="00433ABC"/>
    <w:rsid w:val="00440744"/>
    <w:rsid w:val="00442820"/>
    <w:rsid w:val="00444301"/>
    <w:rsid w:val="00446126"/>
    <w:rsid w:val="0045039D"/>
    <w:rsid w:val="00452FD0"/>
    <w:rsid w:val="0045407E"/>
    <w:rsid w:val="004569EE"/>
    <w:rsid w:val="0046068A"/>
    <w:rsid w:val="00461137"/>
    <w:rsid w:val="004616F7"/>
    <w:rsid w:val="004621F8"/>
    <w:rsid w:val="00462BB4"/>
    <w:rsid w:val="004656A1"/>
    <w:rsid w:val="00465E08"/>
    <w:rsid w:val="004674B6"/>
    <w:rsid w:val="004677B2"/>
    <w:rsid w:val="00473064"/>
    <w:rsid w:val="004756A0"/>
    <w:rsid w:val="00476AE6"/>
    <w:rsid w:val="0047793A"/>
    <w:rsid w:val="0048228F"/>
    <w:rsid w:val="00484B26"/>
    <w:rsid w:val="00485075"/>
    <w:rsid w:val="00491CBF"/>
    <w:rsid w:val="00495B1B"/>
    <w:rsid w:val="004961A3"/>
    <w:rsid w:val="004A2BE3"/>
    <w:rsid w:val="004A5D30"/>
    <w:rsid w:val="004B2DE7"/>
    <w:rsid w:val="004B2F02"/>
    <w:rsid w:val="004B3A0A"/>
    <w:rsid w:val="004B3CCB"/>
    <w:rsid w:val="004B4726"/>
    <w:rsid w:val="004B4C8B"/>
    <w:rsid w:val="004B5444"/>
    <w:rsid w:val="004B60E9"/>
    <w:rsid w:val="004B78B7"/>
    <w:rsid w:val="004B7A24"/>
    <w:rsid w:val="004C0A86"/>
    <w:rsid w:val="004D0768"/>
    <w:rsid w:val="004D418F"/>
    <w:rsid w:val="004D4BC5"/>
    <w:rsid w:val="004D4F80"/>
    <w:rsid w:val="004D68CA"/>
    <w:rsid w:val="004E0959"/>
    <w:rsid w:val="004E0F99"/>
    <w:rsid w:val="004E1A47"/>
    <w:rsid w:val="004E2E85"/>
    <w:rsid w:val="004E68FD"/>
    <w:rsid w:val="004E69FE"/>
    <w:rsid w:val="004E7F8C"/>
    <w:rsid w:val="004F2BC5"/>
    <w:rsid w:val="004F3180"/>
    <w:rsid w:val="004F489B"/>
    <w:rsid w:val="004F5554"/>
    <w:rsid w:val="004F6278"/>
    <w:rsid w:val="004F74D5"/>
    <w:rsid w:val="004F7504"/>
    <w:rsid w:val="00501D34"/>
    <w:rsid w:val="005024F7"/>
    <w:rsid w:val="005028B5"/>
    <w:rsid w:val="00503083"/>
    <w:rsid w:val="00503763"/>
    <w:rsid w:val="00503CEA"/>
    <w:rsid w:val="005042C5"/>
    <w:rsid w:val="0051053D"/>
    <w:rsid w:val="00512CC2"/>
    <w:rsid w:val="005168D6"/>
    <w:rsid w:val="00516E57"/>
    <w:rsid w:val="00522043"/>
    <w:rsid w:val="00522C1A"/>
    <w:rsid w:val="0052360B"/>
    <w:rsid w:val="005238C6"/>
    <w:rsid w:val="00524923"/>
    <w:rsid w:val="00524B0D"/>
    <w:rsid w:val="00530CAA"/>
    <w:rsid w:val="0053432E"/>
    <w:rsid w:val="00534E17"/>
    <w:rsid w:val="00537399"/>
    <w:rsid w:val="00541D13"/>
    <w:rsid w:val="00541F31"/>
    <w:rsid w:val="005432CF"/>
    <w:rsid w:val="00544CD0"/>
    <w:rsid w:val="005457D9"/>
    <w:rsid w:val="00552D8A"/>
    <w:rsid w:val="00552FFC"/>
    <w:rsid w:val="00553D92"/>
    <w:rsid w:val="00553DAD"/>
    <w:rsid w:val="005548AF"/>
    <w:rsid w:val="00554C8B"/>
    <w:rsid w:val="00555D49"/>
    <w:rsid w:val="00556689"/>
    <w:rsid w:val="00560143"/>
    <w:rsid w:val="005601C9"/>
    <w:rsid w:val="00561097"/>
    <w:rsid w:val="00563564"/>
    <w:rsid w:val="00563AAB"/>
    <w:rsid w:val="005644A8"/>
    <w:rsid w:val="00566623"/>
    <w:rsid w:val="00566C39"/>
    <w:rsid w:val="00571515"/>
    <w:rsid w:val="00572D99"/>
    <w:rsid w:val="0057596A"/>
    <w:rsid w:val="00575A73"/>
    <w:rsid w:val="005773DB"/>
    <w:rsid w:val="0058035E"/>
    <w:rsid w:val="00582F27"/>
    <w:rsid w:val="00583585"/>
    <w:rsid w:val="00583EB8"/>
    <w:rsid w:val="0058453B"/>
    <w:rsid w:val="00586685"/>
    <w:rsid w:val="00590687"/>
    <w:rsid w:val="0059231C"/>
    <w:rsid w:val="00593D10"/>
    <w:rsid w:val="005949F2"/>
    <w:rsid w:val="00595DF6"/>
    <w:rsid w:val="00596105"/>
    <w:rsid w:val="00596705"/>
    <w:rsid w:val="005A1268"/>
    <w:rsid w:val="005A6610"/>
    <w:rsid w:val="005B29E2"/>
    <w:rsid w:val="005B5273"/>
    <w:rsid w:val="005B729E"/>
    <w:rsid w:val="005B7DC7"/>
    <w:rsid w:val="005C088D"/>
    <w:rsid w:val="005C118B"/>
    <w:rsid w:val="005C4F50"/>
    <w:rsid w:val="005C6043"/>
    <w:rsid w:val="005D4365"/>
    <w:rsid w:val="005D4C0E"/>
    <w:rsid w:val="005E06CF"/>
    <w:rsid w:val="005E0945"/>
    <w:rsid w:val="005E21AE"/>
    <w:rsid w:val="005E2CFD"/>
    <w:rsid w:val="005E387C"/>
    <w:rsid w:val="005E3B84"/>
    <w:rsid w:val="005E54EF"/>
    <w:rsid w:val="005F1B31"/>
    <w:rsid w:val="005F3916"/>
    <w:rsid w:val="005F4F43"/>
    <w:rsid w:val="005F77C8"/>
    <w:rsid w:val="0060022A"/>
    <w:rsid w:val="00601AAC"/>
    <w:rsid w:val="00602304"/>
    <w:rsid w:val="006023F9"/>
    <w:rsid w:val="00602FB5"/>
    <w:rsid w:val="00603428"/>
    <w:rsid w:val="0060437B"/>
    <w:rsid w:val="00604C35"/>
    <w:rsid w:val="00606238"/>
    <w:rsid w:val="00610459"/>
    <w:rsid w:val="00610680"/>
    <w:rsid w:val="00610851"/>
    <w:rsid w:val="006145EE"/>
    <w:rsid w:val="006148B3"/>
    <w:rsid w:val="00615441"/>
    <w:rsid w:val="006179B2"/>
    <w:rsid w:val="00617B60"/>
    <w:rsid w:val="006200E0"/>
    <w:rsid w:val="00621A59"/>
    <w:rsid w:val="006230C8"/>
    <w:rsid w:val="00624E8D"/>
    <w:rsid w:val="00633184"/>
    <w:rsid w:val="00633D94"/>
    <w:rsid w:val="006346B6"/>
    <w:rsid w:val="00634DA9"/>
    <w:rsid w:val="00636676"/>
    <w:rsid w:val="00636D93"/>
    <w:rsid w:val="00642571"/>
    <w:rsid w:val="00642A7A"/>
    <w:rsid w:val="00644A12"/>
    <w:rsid w:val="00650C39"/>
    <w:rsid w:val="00651BF3"/>
    <w:rsid w:val="00651F81"/>
    <w:rsid w:val="0065533F"/>
    <w:rsid w:val="00655D6E"/>
    <w:rsid w:val="0065701E"/>
    <w:rsid w:val="00660765"/>
    <w:rsid w:val="00662C17"/>
    <w:rsid w:val="00664639"/>
    <w:rsid w:val="00665413"/>
    <w:rsid w:val="00671F16"/>
    <w:rsid w:val="00671F1B"/>
    <w:rsid w:val="00672466"/>
    <w:rsid w:val="00673C11"/>
    <w:rsid w:val="00676C96"/>
    <w:rsid w:val="00677C1D"/>
    <w:rsid w:val="006800D0"/>
    <w:rsid w:val="00681B8E"/>
    <w:rsid w:val="0068328B"/>
    <w:rsid w:val="00683797"/>
    <w:rsid w:val="00683F02"/>
    <w:rsid w:val="00685CA8"/>
    <w:rsid w:val="0068709B"/>
    <w:rsid w:val="00687B99"/>
    <w:rsid w:val="00690564"/>
    <w:rsid w:val="006958B6"/>
    <w:rsid w:val="00695C64"/>
    <w:rsid w:val="006A300C"/>
    <w:rsid w:val="006A3CFF"/>
    <w:rsid w:val="006A3DB3"/>
    <w:rsid w:val="006A4ACF"/>
    <w:rsid w:val="006A4B6A"/>
    <w:rsid w:val="006B0B61"/>
    <w:rsid w:val="006B361C"/>
    <w:rsid w:val="006B502C"/>
    <w:rsid w:val="006B52FA"/>
    <w:rsid w:val="006C1508"/>
    <w:rsid w:val="006C1892"/>
    <w:rsid w:val="006D091B"/>
    <w:rsid w:val="006D15D9"/>
    <w:rsid w:val="006D1AB5"/>
    <w:rsid w:val="006D2540"/>
    <w:rsid w:val="006D299D"/>
    <w:rsid w:val="006D54EC"/>
    <w:rsid w:val="006D5E8E"/>
    <w:rsid w:val="006E0254"/>
    <w:rsid w:val="006E1783"/>
    <w:rsid w:val="006E3627"/>
    <w:rsid w:val="006E3B55"/>
    <w:rsid w:val="006E54BA"/>
    <w:rsid w:val="006E6B62"/>
    <w:rsid w:val="006E6E06"/>
    <w:rsid w:val="006F1E39"/>
    <w:rsid w:val="006F34CF"/>
    <w:rsid w:val="006F4645"/>
    <w:rsid w:val="006F65A5"/>
    <w:rsid w:val="006F75D2"/>
    <w:rsid w:val="0070016A"/>
    <w:rsid w:val="00702B48"/>
    <w:rsid w:val="0070360E"/>
    <w:rsid w:val="00703861"/>
    <w:rsid w:val="00705871"/>
    <w:rsid w:val="00705F3D"/>
    <w:rsid w:val="00706CE8"/>
    <w:rsid w:val="00711A03"/>
    <w:rsid w:val="00711EC7"/>
    <w:rsid w:val="00711FB6"/>
    <w:rsid w:val="00713F39"/>
    <w:rsid w:val="007159B4"/>
    <w:rsid w:val="00715E5B"/>
    <w:rsid w:val="00716F7F"/>
    <w:rsid w:val="00717FF5"/>
    <w:rsid w:val="00720073"/>
    <w:rsid w:val="00720B80"/>
    <w:rsid w:val="00722C8C"/>
    <w:rsid w:val="00726E00"/>
    <w:rsid w:val="00726FAD"/>
    <w:rsid w:val="007304D0"/>
    <w:rsid w:val="0073071F"/>
    <w:rsid w:val="00732551"/>
    <w:rsid w:val="00732831"/>
    <w:rsid w:val="00735A9D"/>
    <w:rsid w:val="00735F02"/>
    <w:rsid w:val="00740E8A"/>
    <w:rsid w:val="007413B5"/>
    <w:rsid w:val="00744245"/>
    <w:rsid w:val="00744991"/>
    <w:rsid w:val="00745426"/>
    <w:rsid w:val="00745A9B"/>
    <w:rsid w:val="00745F1A"/>
    <w:rsid w:val="00745FF7"/>
    <w:rsid w:val="00751E9F"/>
    <w:rsid w:val="00752772"/>
    <w:rsid w:val="00754F0C"/>
    <w:rsid w:val="0075575E"/>
    <w:rsid w:val="00756BA1"/>
    <w:rsid w:val="00757FDC"/>
    <w:rsid w:val="00760097"/>
    <w:rsid w:val="007601C2"/>
    <w:rsid w:val="0076079D"/>
    <w:rsid w:val="00760EC8"/>
    <w:rsid w:val="00760F03"/>
    <w:rsid w:val="007629C0"/>
    <w:rsid w:val="007637D4"/>
    <w:rsid w:val="00766680"/>
    <w:rsid w:val="00770365"/>
    <w:rsid w:val="00771EB7"/>
    <w:rsid w:val="00772103"/>
    <w:rsid w:val="00772A82"/>
    <w:rsid w:val="007742B7"/>
    <w:rsid w:val="007757D4"/>
    <w:rsid w:val="00776420"/>
    <w:rsid w:val="00777F65"/>
    <w:rsid w:val="007808F1"/>
    <w:rsid w:val="00781A0E"/>
    <w:rsid w:val="00781A2F"/>
    <w:rsid w:val="007820B2"/>
    <w:rsid w:val="00782B92"/>
    <w:rsid w:val="00783725"/>
    <w:rsid w:val="007856A5"/>
    <w:rsid w:val="0078717C"/>
    <w:rsid w:val="00787D3C"/>
    <w:rsid w:val="00795920"/>
    <w:rsid w:val="007A039C"/>
    <w:rsid w:val="007A17BF"/>
    <w:rsid w:val="007A20EC"/>
    <w:rsid w:val="007A2817"/>
    <w:rsid w:val="007A736A"/>
    <w:rsid w:val="007A738B"/>
    <w:rsid w:val="007B3746"/>
    <w:rsid w:val="007B5EF4"/>
    <w:rsid w:val="007C2954"/>
    <w:rsid w:val="007C4E85"/>
    <w:rsid w:val="007C6936"/>
    <w:rsid w:val="007D0C0A"/>
    <w:rsid w:val="007D1FF2"/>
    <w:rsid w:val="007D32BA"/>
    <w:rsid w:val="007D3BBC"/>
    <w:rsid w:val="007D628C"/>
    <w:rsid w:val="007D64EC"/>
    <w:rsid w:val="007D6B5D"/>
    <w:rsid w:val="007D72D3"/>
    <w:rsid w:val="007D7967"/>
    <w:rsid w:val="007E06E3"/>
    <w:rsid w:val="007E15E8"/>
    <w:rsid w:val="007E32DF"/>
    <w:rsid w:val="007E6591"/>
    <w:rsid w:val="007E695D"/>
    <w:rsid w:val="007F0215"/>
    <w:rsid w:val="007F16B3"/>
    <w:rsid w:val="007F29B6"/>
    <w:rsid w:val="007F3862"/>
    <w:rsid w:val="007F5A92"/>
    <w:rsid w:val="00802BEC"/>
    <w:rsid w:val="0080362D"/>
    <w:rsid w:val="00811923"/>
    <w:rsid w:val="00812B9A"/>
    <w:rsid w:val="00814F9A"/>
    <w:rsid w:val="00817F2B"/>
    <w:rsid w:val="00820742"/>
    <w:rsid w:val="008231C0"/>
    <w:rsid w:val="008253E1"/>
    <w:rsid w:val="008262DC"/>
    <w:rsid w:val="00830E14"/>
    <w:rsid w:val="00832879"/>
    <w:rsid w:val="008341B0"/>
    <w:rsid w:val="0083542A"/>
    <w:rsid w:val="00841198"/>
    <w:rsid w:val="0084310A"/>
    <w:rsid w:val="00845EDB"/>
    <w:rsid w:val="00847A60"/>
    <w:rsid w:val="00847AF1"/>
    <w:rsid w:val="00847E94"/>
    <w:rsid w:val="00850776"/>
    <w:rsid w:val="00852C87"/>
    <w:rsid w:val="00852FFD"/>
    <w:rsid w:val="0085480C"/>
    <w:rsid w:val="00854A09"/>
    <w:rsid w:val="008564CF"/>
    <w:rsid w:val="00860F3F"/>
    <w:rsid w:val="008616E1"/>
    <w:rsid w:val="0086305B"/>
    <w:rsid w:val="0086368F"/>
    <w:rsid w:val="00863CAE"/>
    <w:rsid w:val="008641D3"/>
    <w:rsid w:val="00864A0D"/>
    <w:rsid w:val="008661CA"/>
    <w:rsid w:val="0086678A"/>
    <w:rsid w:val="00866CA5"/>
    <w:rsid w:val="00867803"/>
    <w:rsid w:val="00870651"/>
    <w:rsid w:val="00873B60"/>
    <w:rsid w:val="00874BF7"/>
    <w:rsid w:val="00876157"/>
    <w:rsid w:val="0088424E"/>
    <w:rsid w:val="008851CA"/>
    <w:rsid w:val="00886535"/>
    <w:rsid w:val="00886E8C"/>
    <w:rsid w:val="0089146A"/>
    <w:rsid w:val="008931ED"/>
    <w:rsid w:val="00895611"/>
    <w:rsid w:val="00895D43"/>
    <w:rsid w:val="00896804"/>
    <w:rsid w:val="00896A65"/>
    <w:rsid w:val="008A3D58"/>
    <w:rsid w:val="008A42CB"/>
    <w:rsid w:val="008A63BC"/>
    <w:rsid w:val="008A66AA"/>
    <w:rsid w:val="008B3E95"/>
    <w:rsid w:val="008C0061"/>
    <w:rsid w:val="008C04ED"/>
    <w:rsid w:val="008C0BF2"/>
    <w:rsid w:val="008C0E7A"/>
    <w:rsid w:val="008C1049"/>
    <w:rsid w:val="008C167E"/>
    <w:rsid w:val="008C1760"/>
    <w:rsid w:val="008C3B56"/>
    <w:rsid w:val="008C4099"/>
    <w:rsid w:val="008C4406"/>
    <w:rsid w:val="008D09DD"/>
    <w:rsid w:val="008D1252"/>
    <w:rsid w:val="008D153A"/>
    <w:rsid w:val="008D2C60"/>
    <w:rsid w:val="008D2F1A"/>
    <w:rsid w:val="008D3C8F"/>
    <w:rsid w:val="008D471A"/>
    <w:rsid w:val="008D5C3E"/>
    <w:rsid w:val="008D5D2F"/>
    <w:rsid w:val="008D60AE"/>
    <w:rsid w:val="008D76AA"/>
    <w:rsid w:val="008D7D93"/>
    <w:rsid w:val="008E07AA"/>
    <w:rsid w:val="008E0B8A"/>
    <w:rsid w:val="008E2E74"/>
    <w:rsid w:val="008E3832"/>
    <w:rsid w:val="008E492C"/>
    <w:rsid w:val="008E4E01"/>
    <w:rsid w:val="008E65A7"/>
    <w:rsid w:val="008E6E45"/>
    <w:rsid w:val="008E6FF4"/>
    <w:rsid w:val="008F294D"/>
    <w:rsid w:val="008F3B3F"/>
    <w:rsid w:val="008F5171"/>
    <w:rsid w:val="008F60DF"/>
    <w:rsid w:val="00902AC0"/>
    <w:rsid w:val="00903504"/>
    <w:rsid w:val="009122DA"/>
    <w:rsid w:val="00913A99"/>
    <w:rsid w:val="009153A2"/>
    <w:rsid w:val="0092528E"/>
    <w:rsid w:val="009268A6"/>
    <w:rsid w:val="00946F6E"/>
    <w:rsid w:val="009532B3"/>
    <w:rsid w:val="00957906"/>
    <w:rsid w:val="00957A68"/>
    <w:rsid w:val="00957C1D"/>
    <w:rsid w:val="00961677"/>
    <w:rsid w:val="00963260"/>
    <w:rsid w:val="00963AB4"/>
    <w:rsid w:val="00965300"/>
    <w:rsid w:val="009656F8"/>
    <w:rsid w:val="00965984"/>
    <w:rsid w:val="00965A43"/>
    <w:rsid w:val="009666B3"/>
    <w:rsid w:val="0097013D"/>
    <w:rsid w:val="009732A5"/>
    <w:rsid w:val="009747A8"/>
    <w:rsid w:val="00976BA2"/>
    <w:rsid w:val="00977511"/>
    <w:rsid w:val="009804E8"/>
    <w:rsid w:val="00980FF6"/>
    <w:rsid w:val="0098265A"/>
    <w:rsid w:val="00983A38"/>
    <w:rsid w:val="009857FB"/>
    <w:rsid w:val="00986E40"/>
    <w:rsid w:val="00990E17"/>
    <w:rsid w:val="00991CE5"/>
    <w:rsid w:val="009A1CEC"/>
    <w:rsid w:val="009A28A5"/>
    <w:rsid w:val="009A3602"/>
    <w:rsid w:val="009A4597"/>
    <w:rsid w:val="009A4670"/>
    <w:rsid w:val="009A4F65"/>
    <w:rsid w:val="009A65EB"/>
    <w:rsid w:val="009B0028"/>
    <w:rsid w:val="009B377C"/>
    <w:rsid w:val="009B3DFF"/>
    <w:rsid w:val="009B53DC"/>
    <w:rsid w:val="009B59F7"/>
    <w:rsid w:val="009C09BA"/>
    <w:rsid w:val="009C0CE0"/>
    <w:rsid w:val="009C3118"/>
    <w:rsid w:val="009C3262"/>
    <w:rsid w:val="009C33B8"/>
    <w:rsid w:val="009C70E4"/>
    <w:rsid w:val="009C7489"/>
    <w:rsid w:val="009D3A78"/>
    <w:rsid w:val="009D528F"/>
    <w:rsid w:val="009D59A5"/>
    <w:rsid w:val="009D7807"/>
    <w:rsid w:val="009E173E"/>
    <w:rsid w:val="009E1750"/>
    <w:rsid w:val="009E1CBB"/>
    <w:rsid w:val="009E4073"/>
    <w:rsid w:val="009E4B9A"/>
    <w:rsid w:val="009F3061"/>
    <w:rsid w:val="009F631B"/>
    <w:rsid w:val="009F638F"/>
    <w:rsid w:val="009F6677"/>
    <w:rsid w:val="00A06491"/>
    <w:rsid w:val="00A071BF"/>
    <w:rsid w:val="00A07E71"/>
    <w:rsid w:val="00A10F6E"/>
    <w:rsid w:val="00A20083"/>
    <w:rsid w:val="00A21555"/>
    <w:rsid w:val="00A218D8"/>
    <w:rsid w:val="00A21DC8"/>
    <w:rsid w:val="00A22BC2"/>
    <w:rsid w:val="00A24BC2"/>
    <w:rsid w:val="00A24F42"/>
    <w:rsid w:val="00A267C5"/>
    <w:rsid w:val="00A3460D"/>
    <w:rsid w:val="00A4111F"/>
    <w:rsid w:val="00A42971"/>
    <w:rsid w:val="00A43642"/>
    <w:rsid w:val="00A4557E"/>
    <w:rsid w:val="00A472B8"/>
    <w:rsid w:val="00A476B3"/>
    <w:rsid w:val="00A503D7"/>
    <w:rsid w:val="00A54C80"/>
    <w:rsid w:val="00A55B3A"/>
    <w:rsid w:val="00A616E6"/>
    <w:rsid w:val="00A65304"/>
    <w:rsid w:val="00A65F0D"/>
    <w:rsid w:val="00A66A57"/>
    <w:rsid w:val="00A72827"/>
    <w:rsid w:val="00A74B7B"/>
    <w:rsid w:val="00A81FF9"/>
    <w:rsid w:val="00A84C6D"/>
    <w:rsid w:val="00A85B51"/>
    <w:rsid w:val="00A8647D"/>
    <w:rsid w:val="00A86CE2"/>
    <w:rsid w:val="00A87028"/>
    <w:rsid w:val="00A9032F"/>
    <w:rsid w:val="00A90CBE"/>
    <w:rsid w:val="00A91BF9"/>
    <w:rsid w:val="00A93A7F"/>
    <w:rsid w:val="00AA522D"/>
    <w:rsid w:val="00AA6534"/>
    <w:rsid w:val="00AA69B0"/>
    <w:rsid w:val="00AB1AE9"/>
    <w:rsid w:val="00AB1D08"/>
    <w:rsid w:val="00AB2449"/>
    <w:rsid w:val="00AB36A9"/>
    <w:rsid w:val="00AB377B"/>
    <w:rsid w:val="00AB5B35"/>
    <w:rsid w:val="00AC0B75"/>
    <w:rsid w:val="00AC18A4"/>
    <w:rsid w:val="00AC3B64"/>
    <w:rsid w:val="00AC4616"/>
    <w:rsid w:val="00AC6E72"/>
    <w:rsid w:val="00AD10F1"/>
    <w:rsid w:val="00AD115E"/>
    <w:rsid w:val="00AD17CE"/>
    <w:rsid w:val="00AD345F"/>
    <w:rsid w:val="00AD390D"/>
    <w:rsid w:val="00AE13CC"/>
    <w:rsid w:val="00AE2147"/>
    <w:rsid w:val="00AE2534"/>
    <w:rsid w:val="00AE289A"/>
    <w:rsid w:val="00AE2EE9"/>
    <w:rsid w:val="00AE3C65"/>
    <w:rsid w:val="00AE55D6"/>
    <w:rsid w:val="00AE6E8C"/>
    <w:rsid w:val="00AF0927"/>
    <w:rsid w:val="00AF0B7F"/>
    <w:rsid w:val="00AF1AF4"/>
    <w:rsid w:val="00AF3FE2"/>
    <w:rsid w:val="00AF773C"/>
    <w:rsid w:val="00AF7A16"/>
    <w:rsid w:val="00B0406A"/>
    <w:rsid w:val="00B04BB0"/>
    <w:rsid w:val="00B05D2E"/>
    <w:rsid w:val="00B076D3"/>
    <w:rsid w:val="00B137C3"/>
    <w:rsid w:val="00B1426F"/>
    <w:rsid w:val="00B16C1F"/>
    <w:rsid w:val="00B16FFE"/>
    <w:rsid w:val="00B1796E"/>
    <w:rsid w:val="00B2054B"/>
    <w:rsid w:val="00B21192"/>
    <w:rsid w:val="00B2272B"/>
    <w:rsid w:val="00B22CA8"/>
    <w:rsid w:val="00B24351"/>
    <w:rsid w:val="00B24396"/>
    <w:rsid w:val="00B2599F"/>
    <w:rsid w:val="00B308AB"/>
    <w:rsid w:val="00B31AF2"/>
    <w:rsid w:val="00B322BD"/>
    <w:rsid w:val="00B327FE"/>
    <w:rsid w:val="00B376B1"/>
    <w:rsid w:val="00B378ED"/>
    <w:rsid w:val="00B37F08"/>
    <w:rsid w:val="00B4070B"/>
    <w:rsid w:val="00B43C6F"/>
    <w:rsid w:val="00B44BBF"/>
    <w:rsid w:val="00B45BB3"/>
    <w:rsid w:val="00B47C74"/>
    <w:rsid w:val="00B507A9"/>
    <w:rsid w:val="00B51139"/>
    <w:rsid w:val="00B512A6"/>
    <w:rsid w:val="00B51ADE"/>
    <w:rsid w:val="00B52978"/>
    <w:rsid w:val="00B537F9"/>
    <w:rsid w:val="00B53B05"/>
    <w:rsid w:val="00B5404C"/>
    <w:rsid w:val="00B5571D"/>
    <w:rsid w:val="00B57561"/>
    <w:rsid w:val="00B579BE"/>
    <w:rsid w:val="00B6609E"/>
    <w:rsid w:val="00B66365"/>
    <w:rsid w:val="00B678D4"/>
    <w:rsid w:val="00B70314"/>
    <w:rsid w:val="00B72489"/>
    <w:rsid w:val="00B72645"/>
    <w:rsid w:val="00B728A1"/>
    <w:rsid w:val="00B729AC"/>
    <w:rsid w:val="00B74E31"/>
    <w:rsid w:val="00B76E3F"/>
    <w:rsid w:val="00B8124F"/>
    <w:rsid w:val="00B86673"/>
    <w:rsid w:val="00B86A15"/>
    <w:rsid w:val="00B91C09"/>
    <w:rsid w:val="00B91EC8"/>
    <w:rsid w:val="00B94E3C"/>
    <w:rsid w:val="00B95957"/>
    <w:rsid w:val="00BA034A"/>
    <w:rsid w:val="00BA044F"/>
    <w:rsid w:val="00BA2163"/>
    <w:rsid w:val="00BA2F49"/>
    <w:rsid w:val="00BA3FB0"/>
    <w:rsid w:val="00BA7A07"/>
    <w:rsid w:val="00BB11C1"/>
    <w:rsid w:val="00BB394D"/>
    <w:rsid w:val="00BB6269"/>
    <w:rsid w:val="00BC3EA4"/>
    <w:rsid w:val="00BC51BD"/>
    <w:rsid w:val="00BC717A"/>
    <w:rsid w:val="00BD26E8"/>
    <w:rsid w:val="00BD38EC"/>
    <w:rsid w:val="00BD4C46"/>
    <w:rsid w:val="00BE104F"/>
    <w:rsid w:val="00BE1257"/>
    <w:rsid w:val="00BE38E9"/>
    <w:rsid w:val="00BE7D53"/>
    <w:rsid w:val="00BF1936"/>
    <w:rsid w:val="00BF1DCE"/>
    <w:rsid w:val="00BF61AF"/>
    <w:rsid w:val="00BF62AF"/>
    <w:rsid w:val="00BF66F8"/>
    <w:rsid w:val="00BF6CDC"/>
    <w:rsid w:val="00BF6E1F"/>
    <w:rsid w:val="00BF71D7"/>
    <w:rsid w:val="00C010C4"/>
    <w:rsid w:val="00C0234F"/>
    <w:rsid w:val="00C02627"/>
    <w:rsid w:val="00C03F30"/>
    <w:rsid w:val="00C0488F"/>
    <w:rsid w:val="00C05921"/>
    <w:rsid w:val="00C068AC"/>
    <w:rsid w:val="00C07435"/>
    <w:rsid w:val="00C07A36"/>
    <w:rsid w:val="00C13380"/>
    <w:rsid w:val="00C20378"/>
    <w:rsid w:val="00C206D4"/>
    <w:rsid w:val="00C20A11"/>
    <w:rsid w:val="00C223BB"/>
    <w:rsid w:val="00C25B3B"/>
    <w:rsid w:val="00C269C6"/>
    <w:rsid w:val="00C26FD4"/>
    <w:rsid w:val="00C315CF"/>
    <w:rsid w:val="00C3302D"/>
    <w:rsid w:val="00C3330E"/>
    <w:rsid w:val="00C34C05"/>
    <w:rsid w:val="00C37D29"/>
    <w:rsid w:val="00C447C9"/>
    <w:rsid w:val="00C46A47"/>
    <w:rsid w:val="00C50691"/>
    <w:rsid w:val="00C550C0"/>
    <w:rsid w:val="00C55388"/>
    <w:rsid w:val="00C55DE6"/>
    <w:rsid w:val="00C569D3"/>
    <w:rsid w:val="00C60FB0"/>
    <w:rsid w:val="00C63556"/>
    <w:rsid w:val="00C66680"/>
    <w:rsid w:val="00C669A9"/>
    <w:rsid w:val="00C779AF"/>
    <w:rsid w:val="00C819EE"/>
    <w:rsid w:val="00C82E10"/>
    <w:rsid w:val="00C83221"/>
    <w:rsid w:val="00C8362A"/>
    <w:rsid w:val="00C85555"/>
    <w:rsid w:val="00C92656"/>
    <w:rsid w:val="00C97145"/>
    <w:rsid w:val="00CA28FC"/>
    <w:rsid w:val="00CA3FD8"/>
    <w:rsid w:val="00CA581B"/>
    <w:rsid w:val="00CA5BE5"/>
    <w:rsid w:val="00CA6A70"/>
    <w:rsid w:val="00CB2C0D"/>
    <w:rsid w:val="00CB58CE"/>
    <w:rsid w:val="00CB686C"/>
    <w:rsid w:val="00CB6D20"/>
    <w:rsid w:val="00CB6F0E"/>
    <w:rsid w:val="00CC0342"/>
    <w:rsid w:val="00CC1FCB"/>
    <w:rsid w:val="00CC531A"/>
    <w:rsid w:val="00CC6B53"/>
    <w:rsid w:val="00CD04BD"/>
    <w:rsid w:val="00CD22BE"/>
    <w:rsid w:val="00CD2851"/>
    <w:rsid w:val="00CD4954"/>
    <w:rsid w:val="00CD65E9"/>
    <w:rsid w:val="00CD6D63"/>
    <w:rsid w:val="00CD7A94"/>
    <w:rsid w:val="00CE0AE5"/>
    <w:rsid w:val="00CE3193"/>
    <w:rsid w:val="00CF2CAB"/>
    <w:rsid w:val="00CF2EB7"/>
    <w:rsid w:val="00CF333B"/>
    <w:rsid w:val="00CF3827"/>
    <w:rsid w:val="00CF3884"/>
    <w:rsid w:val="00CF6200"/>
    <w:rsid w:val="00CF6D1B"/>
    <w:rsid w:val="00CF729D"/>
    <w:rsid w:val="00CF7A18"/>
    <w:rsid w:val="00D0030B"/>
    <w:rsid w:val="00D0173F"/>
    <w:rsid w:val="00D02703"/>
    <w:rsid w:val="00D03216"/>
    <w:rsid w:val="00D0483C"/>
    <w:rsid w:val="00D12AB5"/>
    <w:rsid w:val="00D138AD"/>
    <w:rsid w:val="00D15A8E"/>
    <w:rsid w:val="00D20301"/>
    <w:rsid w:val="00D2114F"/>
    <w:rsid w:val="00D21616"/>
    <w:rsid w:val="00D21920"/>
    <w:rsid w:val="00D2417A"/>
    <w:rsid w:val="00D241B6"/>
    <w:rsid w:val="00D243D5"/>
    <w:rsid w:val="00D2561F"/>
    <w:rsid w:val="00D26F1B"/>
    <w:rsid w:val="00D279B2"/>
    <w:rsid w:val="00D31509"/>
    <w:rsid w:val="00D31B9C"/>
    <w:rsid w:val="00D32F80"/>
    <w:rsid w:val="00D33E38"/>
    <w:rsid w:val="00D350A5"/>
    <w:rsid w:val="00D37259"/>
    <w:rsid w:val="00D40644"/>
    <w:rsid w:val="00D425A7"/>
    <w:rsid w:val="00D43D26"/>
    <w:rsid w:val="00D44B82"/>
    <w:rsid w:val="00D453CA"/>
    <w:rsid w:val="00D529CE"/>
    <w:rsid w:val="00D5334A"/>
    <w:rsid w:val="00D5468F"/>
    <w:rsid w:val="00D548E3"/>
    <w:rsid w:val="00D55B32"/>
    <w:rsid w:val="00D562CA"/>
    <w:rsid w:val="00D56B7D"/>
    <w:rsid w:val="00D56B97"/>
    <w:rsid w:val="00D6044B"/>
    <w:rsid w:val="00D613EF"/>
    <w:rsid w:val="00D6175E"/>
    <w:rsid w:val="00D6380B"/>
    <w:rsid w:val="00D640BA"/>
    <w:rsid w:val="00D644FB"/>
    <w:rsid w:val="00D656AF"/>
    <w:rsid w:val="00D65AB2"/>
    <w:rsid w:val="00D70B69"/>
    <w:rsid w:val="00D717A5"/>
    <w:rsid w:val="00D7339A"/>
    <w:rsid w:val="00D75545"/>
    <w:rsid w:val="00D76595"/>
    <w:rsid w:val="00D8041E"/>
    <w:rsid w:val="00D81343"/>
    <w:rsid w:val="00D83FE4"/>
    <w:rsid w:val="00D861C6"/>
    <w:rsid w:val="00D86D08"/>
    <w:rsid w:val="00D9039F"/>
    <w:rsid w:val="00D9053E"/>
    <w:rsid w:val="00D91D17"/>
    <w:rsid w:val="00D95385"/>
    <w:rsid w:val="00D97E04"/>
    <w:rsid w:val="00DA1C1C"/>
    <w:rsid w:val="00DA28B2"/>
    <w:rsid w:val="00DA38B9"/>
    <w:rsid w:val="00DA7795"/>
    <w:rsid w:val="00DB25E5"/>
    <w:rsid w:val="00DB2A9D"/>
    <w:rsid w:val="00DB3AC2"/>
    <w:rsid w:val="00DB5FF7"/>
    <w:rsid w:val="00DB617B"/>
    <w:rsid w:val="00DC0F32"/>
    <w:rsid w:val="00DC1AD2"/>
    <w:rsid w:val="00DC2170"/>
    <w:rsid w:val="00DC57C2"/>
    <w:rsid w:val="00DC6BB2"/>
    <w:rsid w:val="00DD0E24"/>
    <w:rsid w:val="00DD2D5C"/>
    <w:rsid w:val="00DD3A2E"/>
    <w:rsid w:val="00DD42FE"/>
    <w:rsid w:val="00DD5DAA"/>
    <w:rsid w:val="00DD692E"/>
    <w:rsid w:val="00DD6940"/>
    <w:rsid w:val="00DD6FA4"/>
    <w:rsid w:val="00DD7E50"/>
    <w:rsid w:val="00DE0AF6"/>
    <w:rsid w:val="00DE2B63"/>
    <w:rsid w:val="00DE419D"/>
    <w:rsid w:val="00DE479C"/>
    <w:rsid w:val="00DE64FE"/>
    <w:rsid w:val="00DE7E6D"/>
    <w:rsid w:val="00DF35AB"/>
    <w:rsid w:val="00DF5BC5"/>
    <w:rsid w:val="00E0044A"/>
    <w:rsid w:val="00E13D7C"/>
    <w:rsid w:val="00E14EBF"/>
    <w:rsid w:val="00E1572B"/>
    <w:rsid w:val="00E15C46"/>
    <w:rsid w:val="00E1661C"/>
    <w:rsid w:val="00E21009"/>
    <w:rsid w:val="00E2197F"/>
    <w:rsid w:val="00E235B7"/>
    <w:rsid w:val="00E237DA"/>
    <w:rsid w:val="00E30C28"/>
    <w:rsid w:val="00E33DB1"/>
    <w:rsid w:val="00E35E00"/>
    <w:rsid w:val="00E360CB"/>
    <w:rsid w:val="00E36BAA"/>
    <w:rsid w:val="00E5056A"/>
    <w:rsid w:val="00E529AC"/>
    <w:rsid w:val="00E53BD2"/>
    <w:rsid w:val="00E62A84"/>
    <w:rsid w:val="00E64BB4"/>
    <w:rsid w:val="00E73207"/>
    <w:rsid w:val="00E76898"/>
    <w:rsid w:val="00E77170"/>
    <w:rsid w:val="00E802B3"/>
    <w:rsid w:val="00E82AD8"/>
    <w:rsid w:val="00E831F5"/>
    <w:rsid w:val="00E839CD"/>
    <w:rsid w:val="00E84948"/>
    <w:rsid w:val="00E85622"/>
    <w:rsid w:val="00E86F8C"/>
    <w:rsid w:val="00E905EE"/>
    <w:rsid w:val="00EA0972"/>
    <w:rsid w:val="00EA18D8"/>
    <w:rsid w:val="00EA4B5B"/>
    <w:rsid w:val="00EA5EA9"/>
    <w:rsid w:val="00EB06D2"/>
    <w:rsid w:val="00EB0836"/>
    <w:rsid w:val="00EB0A95"/>
    <w:rsid w:val="00EB0D07"/>
    <w:rsid w:val="00EB3236"/>
    <w:rsid w:val="00EB34C2"/>
    <w:rsid w:val="00EB6ACE"/>
    <w:rsid w:val="00EB71DF"/>
    <w:rsid w:val="00EC34C8"/>
    <w:rsid w:val="00EC498B"/>
    <w:rsid w:val="00EC6564"/>
    <w:rsid w:val="00EC69CF"/>
    <w:rsid w:val="00ED1276"/>
    <w:rsid w:val="00ED16BB"/>
    <w:rsid w:val="00ED1DF2"/>
    <w:rsid w:val="00ED232B"/>
    <w:rsid w:val="00ED5714"/>
    <w:rsid w:val="00ED5EE6"/>
    <w:rsid w:val="00ED6C93"/>
    <w:rsid w:val="00EE0219"/>
    <w:rsid w:val="00EE26D8"/>
    <w:rsid w:val="00EE31F3"/>
    <w:rsid w:val="00EE4CDD"/>
    <w:rsid w:val="00EE76F8"/>
    <w:rsid w:val="00EE77C4"/>
    <w:rsid w:val="00EF03C0"/>
    <w:rsid w:val="00EF10D1"/>
    <w:rsid w:val="00EF1DEA"/>
    <w:rsid w:val="00EF240B"/>
    <w:rsid w:val="00EF26BB"/>
    <w:rsid w:val="00EF46B7"/>
    <w:rsid w:val="00EF5F39"/>
    <w:rsid w:val="00EF711D"/>
    <w:rsid w:val="00F032DF"/>
    <w:rsid w:val="00F0368F"/>
    <w:rsid w:val="00F046AF"/>
    <w:rsid w:val="00F06D6A"/>
    <w:rsid w:val="00F07D1C"/>
    <w:rsid w:val="00F119D8"/>
    <w:rsid w:val="00F16758"/>
    <w:rsid w:val="00F213D6"/>
    <w:rsid w:val="00F222A8"/>
    <w:rsid w:val="00F23671"/>
    <w:rsid w:val="00F25C3B"/>
    <w:rsid w:val="00F36664"/>
    <w:rsid w:val="00F42DC2"/>
    <w:rsid w:val="00F4387C"/>
    <w:rsid w:val="00F4408A"/>
    <w:rsid w:val="00F50C75"/>
    <w:rsid w:val="00F54A27"/>
    <w:rsid w:val="00F55196"/>
    <w:rsid w:val="00F55EB7"/>
    <w:rsid w:val="00F57BD3"/>
    <w:rsid w:val="00F602ED"/>
    <w:rsid w:val="00F61E24"/>
    <w:rsid w:val="00F6274C"/>
    <w:rsid w:val="00F62971"/>
    <w:rsid w:val="00F65EC6"/>
    <w:rsid w:val="00F66862"/>
    <w:rsid w:val="00F71A10"/>
    <w:rsid w:val="00F71C4E"/>
    <w:rsid w:val="00F72F33"/>
    <w:rsid w:val="00F75C75"/>
    <w:rsid w:val="00F775B2"/>
    <w:rsid w:val="00F77CC3"/>
    <w:rsid w:val="00F804A8"/>
    <w:rsid w:val="00F82492"/>
    <w:rsid w:val="00F83D21"/>
    <w:rsid w:val="00F850B8"/>
    <w:rsid w:val="00F85928"/>
    <w:rsid w:val="00F87441"/>
    <w:rsid w:val="00F906AC"/>
    <w:rsid w:val="00F92528"/>
    <w:rsid w:val="00F936AE"/>
    <w:rsid w:val="00F94377"/>
    <w:rsid w:val="00F976C4"/>
    <w:rsid w:val="00FA1235"/>
    <w:rsid w:val="00FB06D1"/>
    <w:rsid w:val="00FB080B"/>
    <w:rsid w:val="00FB1189"/>
    <w:rsid w:val="00FB1273"/>
    <w:rsid w:val="00FB2D6F"/>
    <w:rsid w:val="00FB3F85"/>
    <w:rsid w:val="00FB6526"/>
    <w:rsid w:val="00FC0AF9"/>
    <w:rsid w:val="00FC122E"/>
    <w:rsid w:val="00FC146C"/>
    <w:rsid w:val="00FC20AD"/>
    <w:rsid w:val="00FC23D0"/>
    <w:rsid w:val="00FC2C7B"/>
    <w:rsid w:val="00FC57A0"/>
    <w:rsid w:val="00FC78AB"/>
    <w:rsid w:val="00FD1D77"/>
    <w:rsid w:val="00FD3E9E"/>
    <w:rsid w:val="00FD50BE"/>
    <w:rsid w:val="00FD7690"/>
    <w:rsid w:val="00FE0F17"/>
    <w:rsid w:val="00FE1F51"/>
    <w:rsid w:val="00FE31EE"/>
    <w:rsid w:val="00FE3DD3"/>
    <w:rsid w:val="00FE6E65"/>
    <w:rsid w:val="00FF03D8"/>
    <w:rsid w:val="00FF049D"/>
    <w:rsid w:val="00FF0979"/>
    <w:rsid w:val="00FF54BF"/>
    <w:rsid w:val="00FF6D99"/>
    <w:rsid w:val="00FF7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94881"/>
  <w15:docId w15:val="{20AB1BED-5109-4B6A-A8B5-238C62F72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3D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1D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66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3D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F1936"/>
    <w:pPr>
      <w:ind w:left="720"/>
      <w:contextualSpacing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BF193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5A9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5A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956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C1A"/>
  </w:style>
  <w:style w:type="paragraph" w:styleId="Footer">
    <w:name w:val="footer"/>
    <w:basedOn w:val="Normal"/>
    <w:link w:val="FooterChar"/>
    <w:uiPriority w:val="99"/>
    <w:unhideWhenUsed/>
    <w:rsid w:val="00522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C1A"/>
  </w:style>
  <w:style w:type="table" w:customStyle="1" w:styleId="TableGrid1">
    <w:name w:val="Table Grid1"/>
    <w:basedOn w:val="TableNormal"/>
    <w:next w:val="TableGrid"/>
    <w:uiPriority w:val="39"/>
    <w:rsid w:val="00CF6200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C498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52978"/>
    <w:pPr>
      <w:tabs>
        <w:tab w:val="right" w:leader="dot" w:pos="9016"/>
      </w:tabs>
      <w:spacing w:after="100"/>
      <w:jc w:val="center"/>
    </w:pPr>
  </w:style>
  <w:style w:type="paragraph" w:styleId="TableofFigures">
    <w:name w:val="table of figures"/>
    <w:basedOn w:val="Normal"/>
    <w:next w:val="Normal"/>
    <w:uiPriority w:val="99"/>
    <w:unhideWhenUsed/>
    <w:rsid w:val="00EC498B"/>
    <w:pPr>
      <w:spacing w:after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69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9C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B1AE9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501D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9E4073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5866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548AF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A436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7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matlab/matlab_external/install-the-matlab-engine-for-python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MzoFK0_UbOA&amp;list=RDCMUCgdHSFcXvkN6O3NXvif0-pA&amp;start_radio=1&amp;rv=MzoFK0_UbOA&amp;t=59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TQOEcUdw9W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80791-23F1-42B0-B484-56D503189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1</TotalTime>
  <Pages>2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kesh</dc:creator>
  <cp:keywords/>
  <dc:description/>
  <cp:lastModifiedBy>Vikas Taware</cp:lastModifiedBy>
  <cp:revision>61</cp:revision>
  <cp:lastPrinted>2019-09-10T04:47:00Z</cp:lastPrinted>
  <dcterms:created xsi:type="dcterms:W3CDTF">2019-09-30T17:46:00Z</dcterms:created>
  <dcterms:modified xsi:type="dcterms:W3CDTF">2023-05-04T17:26:00Z</dcterms:modified>
</cp:coreProperties>
</file>